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D073B" w14:textId="77777777" w:rsidR="00555B43" w:rsidRPr="007B19A2" w:rsidRDefault="00F26A87" w:rsidP="00D31CBD">
      <w:pPr>
        <w:spacing w:line="276" w:lineRule="auto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63360" behindDoc="0" locked="0" layoutInCell="1" allowOverlap="1" wp14:anchorId="129104EF" wp14:editId="6076F693">
            <wp:simplePos x="0" y="0"/>
            <wp:positionH relativeFrom="column">
              <wp:posOffset>4966335</wp:posOffset>
            </wp:positionH>
            <wp:positionV relativeFrom="paragraph">
              <wp:posOffset>126365</wp:posOffset>
            </wp:positionV>
            <wp:extent cx="1123950" cy="1139190"/>
            <wp:effectExtent l="0" t="0" r="0" b="381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3950" cy="1139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B19A2"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62336" behindDoc="1" locked="0" layoutInCell="1" allowOverlap="1" wp14:anchorId="4EDE569E" wp14:editId="42ADD6D9">
            <wp:simplePos x="0" y="0"/>
            <wp:positionH relativeFrom="column">
              <wp:posOffset>482600</wp:posOffset>
            </wp:positionH>
            <wp:positionV relativeFrom="paragraph">
              <wp:posOffset>66675</wp:posOffset>
            </wp:positionV>
            <wp:extent cx="4157980" cy="1072515"/>
            <wp:effectExtent l="57150" t="0" r="52070" b="89535"/>
            <wp:wrapTopAndBottom/>
            <wp:docPr id="6" name="Picture 5" descr="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9">
                      <a:lum contras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7980" cy="1072515"/>
                    </a:xfrm>
                    <a:prstGeom prst="rect">
                      <a:avLst/>
                    </a:prstGeom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BB2EEF" w14:textId="77777777" w:rsidR="00BF5499" w:rsidRPr="007B19A2" w:rsidRDefault="00BF5499" w:rsidP="00BF5499">
      <w:pPr>
        <w:spacing w:line="276" w:lineRule="auto"/>
        <w:jc w:val="center"/>
        <w:rPr>
          <w:rFonts w:ascii="Arial" w:hAnsi="Arial" w:cs="Arial"/>
          <w:sz w:val="16"/>
          <w:szCs w:val="16"/>
        </w:rPr>
      </w:pPr>
    </w:p>
    <w:p w14:paraId="7C04721E" w14:textId="77777777" w:rsidR="0080651E" w:rsidRPr="00495634" w:rsidRDefault="00555B43" w:rsidP="00555B43">
      <w:pPr>
        <w:spacing w:line="276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495634">
        <w:rPr>
          <w:rFonts w:ascii="Arial" w:hAnsi="Arial" w:cs="Arial"/>
          <w:b/>
          <w:bCs/>
          <w:sz w:val="28"/>
          <w:szCs w:val="28"/>
        </w:rPr>
        <w:t>Department of C</w:t>
      </w:r>
      <w:r w:rsidR="0080651E" w:rsidRPr="00495634">
        <w:rPr>
          <w:rFonts w:ascii="Arial" w:hAnsi="Arial" w:cs="Arial"/>
          <w:b/>
          <w:bCs/>
          <w:sz w:val="28"/>
          <w:szCs w:val="28"/>
        </w:rPr>
        <w:t xml:space="preserve">omputer </w:t>
      </w:r>
      <w:r w:rsidRPr="00495634">
        <w:rPr>
          <w:rFonts w:ascii="Arial" w:hAnsi="Arial" w:cs="Arial"/>
          <w:b/>
          <w:bCs/>
          <w:sz w:val="28"/>
          <w:szCs w:val="28"/>
        </w:rPr>
        <w:t>Science</w:t>
      </w:r>
      <w:r w:rsidR="0080651E" w:rsidRPr="00495634">
        <w:rPr>
          <w:rFonts w:ascii="Arial" w:hAnsi="Arial" w:cs="Arial"/>
          <w:b/>
          <w:bCs/>
          <w:sz w:val="28"/>
          <w:szCs w:val="28"/>
        </w:rPr>
        <w:t xml:space="preserve"> and </w:t>
      </w:r>
      <w:r w:rsidRPr="00495634">
        <w:rPr>
          <w:rFonts w:ascii="Arial" w:hAnsi="Arial" w:cs="Arial"/>
          <w:b/>
          <w:bCs/>
          <w:sz w:val="28"/>
          <w:szCs w:val="28"/>
        </w:rPr>
        <w:t>Engineering</w:t>
      </w:r>
    </w:p>
    <w:p w14:paraId="519AED4C" w14:textId="77777777" w:rsidR="00D31CBD" w:rsidRPr="00495634" w:rsidRDefault="0080651E" w:rsidP="00D31CBD">
      <w:pPr>
        <w:spacing w:line="276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495634">
        <w:rPr>
          <w:rFonts w:ascii="Arial" w:hAnsi="Arial" w:cs="Arial"/>
          <w:b/>
          <w:bCs/>
          <w:sz w:val="28"/>
          <w:szCs w:val="28"/>
        </w:rPr>
        <w:t>21</w:t>
      </w:r>
      <w:r w:rsidRPr="00495634">
        <w:rPr>
          <w:rFonts w:ascii="Arial" w:hAnsi="Arial" w:cs="Arial"/>
          <w:b/>
          <w:bCs/>
          <w:sz w:val="28"/>
          <w:szCs w:val="28"/>
          <w:vertAlign w:val="superscript"/>
        </w:rPr>
        <w:t>st</w:t>
      </w:r>
      <w:r w:rsidRPr="00495634">
        <w:rPr>
          <w:rFonts w:ascii="Arial" w:hAnsi="Arial" w:cs="Arial"/>
          <w:b/>
          <w:bCs/>
          <w:sz w:val="28"/>
          <w:szCs w:val="28"/>
        </w:rPr>
        <w:t xml:space="preserve"> Batch</w:t>
      </w:r>
    </w:p>
    <w:p w14:paraId="3F8E54F3" w14:textId="44EA2A2E" w:rsidR="00032498" w:rsidRPr="00495634" w:rsidRDefault="002151D6" w:rsidP="00136942">
      <w:pPr>
        <w:spacing w:line="276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Lab Report</w:t>
      </w:r>
      <w:r w:rsidR="00887044">
        <w:rPr>
          <w:rFonts w:ascii="Arial" w:hAnsi="Arial" w:cs="Arial"/>
          <w:b/>
          <w:bCs/>
          <w:sz w:val="28"/>
          <w:szCs w:val="28"/>
        </w:rPr>
        <w:t xml:space="preserve"> </w:t>
      </w:r>
      <w:r w:rsidR="00E83BD5">
        <w:rPr>
          <w:rFonts w:ascii="Arial" w:hAnsi="Arial" w:cs="Arial"/>
          <w:b/>
          <w:bCs/>
          <w:sz w:val="28"/>
          <w:szCs w:val="28"/>
        </w:rPr>
        <w:t>4</w:t>
      </w:r>
    </w:p>
    <w:tbl>
      <w:tblPr>
        <w:tblStyle w:val="TableGrid"/>
        <w:tblpPr w:leftFromText="180" w:rightFromText="180" w:vertAnchor="text" w:horzAnchor="margin" w:tblpY="102"/>
        <w:tblW w:w="94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4"/>
        <w:gridCol w:w="7351"/>
      </w:tblGrid>
      <w:tr w:rsidR="00367C82" w14:paraId="2A517FCB" w14:textId="77777777" w:rsidTr="0036285F">
        <w:trPr>
          <w:trHeight w:val="271"/>
        </w:trPr>
        <w:tc>
          <w:tcPr>
            <w:tcW w:w="2074" w:type="dxa"/>
          </w:tcPr>
          <w:p w14:paraId="525DCE09" w14:textId="77777777" w:rsidR="00367C82" w:rsidRDefault="00367C82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Course title</w:t>
            </w:r>
          </w:p>
        </w:tc>
        <w:tc>
          <w:tcPr>
            <w:tcW w:w="7351" w:type="dxa"/>
          </w:tcPr>
          <w:p w14:paraId="73B60E5A" w14:textId="486632AE" w:rsidR="00367C82" w:rsidRDefault="00392B2B" w:rsidP="00367C82">
            <w:pPr>
              <w:tabs>
                <w:tab w:val="left" w:pos="2343"/>
              </w:tabs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: </w:t>
            </w:r>
            <w:r w:rsidR="00887044">
              <w:rPr>
                <w:rFonts w:ascii="Arial" w:hAnsi="Arial" w:cs="Arial"/>
                <w:sz w:val="28"/>
                <w:szCs w:val="28"/>
              </w:rPr>
              <w:t>Microprocessor and Assembly Language</w:t>
            </w:r>
          </w:p>
        </w:tc>
      </w:tr>
      <w:tr w:rsidR="00367C82" w14:paraId="7716E662" w14:textId="77777777" w:rsidTr="003C129E">
        <w:trPr>
          <w:trHeight w:val="532"/>
        </w:trPr>
        <w:tc>
          <w:tcPr>
            <w:tcW w:w="2074" w:type="dxa"/>
          </w:tcPr>
          <w:p w14:paraId="13A05435" w14:textId="77777777" w:rsidR="00367C82" w:rsidRDefault="00367C82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Course Code</w:t>
            </w:r>
          </w:p>
        </w:tc>
        <w:tc>
          <w:tcPr>
            <w:tcW w:w="7351" w:type="dxa"/>
          </w:tcPr>
          <w:p w14:paraId="4492D188" w14:textId="2439D56B" w:rsidR="00367C82" w:rsidRDefault="00367C82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392B2B">
              <w:rPr>
                <w:rFonts w:ascii="Arial" w:hAnsi="Arial" w:cs="Arial"/>
                <w:sz w:val="28"/>
                <w:szCs w:val="28"/>
              </w:rPr>
              <w:t xml:space="preserve"> CSE-</w:t>
            </w:r>
            <w:r w:rsidR="00495634">
              <w:rPr>
                <w:rFonts w:ascii="Arial" w:hAnsi="Arial" w:cs="Arial"/>
                <w:sz w:val="28"/>
                <w:szCs w:val="28"/>
              </w:rPr>
              <w:t>3</w:t>
            </w:r>
            <w:r w:rsidR="00887044">
              <w:rPr>
                <w:rFonts w:ascii="Arial" w:hAnsi="Arial" w:cs="Arial"/>
                <w:sz w:val="28"/>
                <w:szCs w:val="28"/>
              </w:rPr>
              <w:t>34</w:t>
            </w:r>
          </w:p>
          <w:p w14:paraId="08CB3758" w14:textId="73D16EC1" w:rsidR="00B01F73" w:rsidRDefault="00B01F73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tbl>
      <w:tblPr>
        <w:tblStyle w:val="TableGrid"/>
        <w:tblW w:w="9715" w:type="dxa"/>
        <w:tblInd w:w="-185" w:type="dxa"/>
        <w:tblLook w:val="04A0" w:firstRow="1" w:lastRow="0" w:firstColumn="1" w:lastColumn="0" w:noHBand="0" w:noVBand="1"/>
      </w:tblPr>
      <w:tblGrid>
        <w:gridCol w:w="1519"/>
        <w:gridCol w:w="3181"/>
        <w:gridCol w:w="1695"/>
        <w:gridCol w:w="3320"/>
      </w:tblGrid>
      <w:tr w:rsidR="0036285F" w14:paraId="28AA2435" w14:textId="77777777" w:rsidTr="00C567DD">
        <w:tc>
          <w:tcPr>
            <w:tcW w:w="4700" w:type="dxa"/>
            <w:gridSpan w:val="2"/>
            <w:tcBorders>
              <w:bottom w:val="single" w:sz="4" w:space="0" w:color="auto"/>
            </w:tcBorders>
          </w:tcPr>
          <w:p w14:paraId="58E3A4C9" w14:textId="4455E289" w:rsidR="0036285F" w:rsidRPr="0036285F" w:rsidRDefault="0036285F" w:rsidP="00D31CB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36285F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Submitted By </w:t>
            </w:r>
          </w:p>
        </w:tc>
        <w:tc>
          <w:tcPr>
            <w:tcW w:w="5015" w:type="dxa"/>
            <w:gridSpan w:val="2"/>
            <w:tcBorders>
              <w:bottom w:val="single" w:sz="4" w:space="0" w:color="auto"/>
            </w:tcBorders>
          </w:tcPr>
          <w:p w14:paraId="1260DA7A" w14:textId="49D38549" w:rsidR="0036285F" w:rsidRPr="0036285F" w:rsidRDefault="0036285F" w:rsidP="00D31CB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36285F">
              <w:rPr>
                <w:rFonts w:ascii="Arial" w:hAnsi="Arial" w:cs="Arial"/>
                <w:b/>
                <w:bCs/>
                <w:sz w:val="28"/>
                <w:szCs w:val="28"/>
              </w:rPr>
              <w:t>Submitted To</w:t>
            </w:r>
          </w:p>
        </w:tc>
      </w:tr>
      <w:tr w:rsidR="0036285F" w14:paraId="3610B6D7" w14:textId="77777777" w:rsidTr="00C567DD"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23BCD56" w14:textId="77777777" w:rsidR="0036285F" w:rsidRDefault="0036285F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18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B412C0A" w14:textId="77777777" w:rsidR="0036285F" w:rsidRDefault="0036285F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E4366A1" w14:textId="77777777" w:rsidR="0036285F" w:rsidRDefault="0036285F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AC51704" w14:textId="77777777" w:rsidR="0036285F" w:rsidRDefault="0036285F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6285F" w14:paraId="7F5C36B8" w14:textId="77777777" w:rsidTr="00C567DD"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A432D66" w14:textId="25A24067" w:rsidR="0036285F" w:rsidRDefault="0036285F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N</w:t>
            </w:r>
            <w:r w:rsidR="00175224">
              <w:rPr>
                <w:rFonts w:ascii="Arial" w:hAnsi="Arial" w:cs="Arial"/>
                <w:sz w:val="28"/>
                <w:szCs w:val="28"/>
              </w:rPr>
              <w:t>ame</w:t>
            </w: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E316CFC" w14:textId="4DCA3BA0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: Md. </w:t>
            </w:r>
            <w:proofErr w:type="spellStart"/>
            <w:r>
              <w:rPr>
                <w:rFonts w:ascii="Arial" w:hAnsi="Arial" w:cs="Arial"/>
                <w:sz w:val="28"/>
                <w:szCs w:val="28"/>
              </w:rPr>
              <w:t>Mahfujur</w:t>
            </w:r>
            <w:proofErr w:type="spellEnd"/>
            <w:r>
              <w:rPr>
                <w:rFonts w:ascii="Arial" w:hAnsi="Arial" w:cs="Arial"/>
                <w:sz w:val="28"/>
                <w:szCs w:val="28"/>
              </w:rPr>
              <w:t xml:space="preserve"> Rahman</w:t>
            </w: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92ECB9A" w14:textId="5ADDF4B7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Name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345946E" w14:textId="5934DCFB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175224">
              <w:rPr>
                <w:rFonts w:ascii="Arial" w:hAnsi="Arial" w:cs="Arial"/>
                <w:sz w:val="28"/>
                <w:szCs w:val="28"/>
              </w:rPr>
              <w:t xml:space="preserve">: </w:t>
            </w:r>
            <w:r w:rsidR="00887044">
              <w:rPr>
                <w:rFonts w:ascii="Arial" w:hAnsi="Arial" w:cs="Arial"/>
                <w:sz w:val="28"/>
                <w:szCs w:val="28"/>
              </w:rPr>
              <w:t>Rafi Ibn Sultan</w:t>
            </w:r>
          </w:p>
        </w:tc>
      </w:tr>
      <w:tr w:rsidR="00136942" w14:paraId="291945AD" w14:textId="77777777" w:rsidTr="00C567DD"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FAC2D3A" w14:textId="5E756FE1" w:rsidR="00136942" w:rsidRDefault="00136942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ID</w:t>
            </w: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B4FD1A0" w14:textId="5B62E8A5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 192311014</w:t>
            </w: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29D2E0" w14:textId="1E67AA80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Designation</w:t>
            </w:r>
          </w:p>
        </w:tc>
        <w:tc>
          <w:tcPr>
            <w:tcW w:w="3320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54F36342" w14:textId="6E63D9AA" w:rsidR="00136942" w:rsidRDefault="00136942" w:rsidP="003C129E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C567DD">
              <w:rPr>
                <w:rFonts w:ascii="Arial" w:hAnsi="Arial" w:cs="Arial"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>Lecturer</w:t>
            </w:r>
            <w:r w:rsidR="00C567DD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887044">
              <w:rPr>
                <w:rFonts w:ascii="Arial" w:hAnsi="Arial" w:cs="Arial"/>
                <w:sz w:val="28"/>
                <w:szCs w:val="28"/>
              </w:rPr>
              <w:t>(</w:t>
            </w:r>
            <w:r w:rsidR="00887044" w:rsidRPr="00C567DD">
              <w:rPr>
                <w:rFonts w:ascii="Arial" w:hAnsi="Arial" w:cs="Arial"/>
              </w:rPr>
              <w:t>Provisional</w:t>
            </w:r>
            <w:r w:rsidR="00887044">
              <w:rPr>
                <w:rFonts w:ascii="Arial" w:hAnsi="Arial" w:cs="Arial"/>
                <w:sz w:val="28"/>
                <w:szCs w:val="28"/>
              </w:rPr>
              <w:t>)</w:t>
            </w:r>
            <w:r>
              <w:rPr>
                <w:rFonts w:ascii="Arial" w:hAnsi="Arial" w:cs="Arial"/>
                <w:sz w:val="28"/>
                <w:szCs w:val="28"/>
              </w:rPr>
              <w:t xml:space="preserve">, </w:t>
            </w:r>
          </w:p>
          <w:p w14:paraId="26D9DCC1" w14:textId="77777777" w:rsidR="00136942" w:rsidRDefault="00136942" w:rsidP="0013694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sz w:val="28"/>
                <w:szCs w:val="28"/>
              </w:rPr>
              <w:t>Varendra</w:t>
            </w:r>
            <w:proofErr w:type="spellEnd"/>
            <w:r>
              <w:rPr>
                <w:rFonts w:ascii="Arial" w:hAnsi="Arial" w:cs="Arial"/>
                <w:sz w:val="28"/>
                <w:szCs w:val="28"/>
              </w:rPr>
              <w:t xml:space="preserve">   University,</w:t>
            </w:r>
          </w:p>
          <w:p w14:paraId="7F8B967D" w14:textId="61FC2608" w:rsidR="00136942" w:rsidRDefault="00136942" w:rsidP="0013694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sz w:val="28"/>
                <w:szCs w:val="28"/>
              </w:rPr>
              <w:t>Rajshahi</w:t>
            </w:r>
            <w:proofErr w:type="spellEnd"/>
          </w:p>
        </w:tc>
      </w:tr>
      <w:tr w:rsidR="00136942" w14:paraId="7E0BAB49" w14:textId="77777777" w:rsidTr="00C567DD">
        <w:trPr>
          <w:trHeight w:val="413"/>
        </w:trPr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992D8E3" w14:textId="1099ECFB" w:rsidR="00136942" w:rsidRDefault="00136942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Section</w:t>
            </w: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1974A8B" w14:textId="31287F38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 A</w:t>
            </w: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4137450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0" w:type="dxa"/>
            <w:vMerge/>
            <w:tcBorders>
              <w:left w:val="nil"/>
              <w:right w:val="single" w:sz="4" w:space="0" w:color="auto"/>
            </w:tcBorders>
          </w:tcPr>
          <w:p w14:paraId="3961F548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36942" w14:paraId="4D3EFC55" w14:textId="77777777" w:rsidTr="00C567DD">
        <w:trPr>
          <w:trHeight w:val="413"/>
        </w:trPr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E677A66" w14:textId="6C645B39" w:rsidR="00136942" w:rsidRDefault="00136942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Semester</w:t>
            </w: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2CF86B9" w14:textId="59F24F19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: </w:t>
            </w:r>
            <w:r w:rsidR="00887044">
              <w:rPr>
                <w:rFonts w:ascii="Arial" w:hAnsi="Arial" w:cs="Arial"/>
                <w:sz w:val="28"/>
                <w:szCs w:val="28"/>
              </w:rPr>
              <w:t>9</w:t>
            </w:r>
            <w:r w:rsidRPr="00175224">
              <w:rPr>
                <w:rFonts w:ascii="Arial" w:hAnsi="Arial" w:cs="Arial"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E706816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0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14:paraId="5955D7A7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6285F" w14:paraId="47C78DB3" w14:textId="77777777" w:rsidTr="00C567DD"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B71173" w14:textId="1D8BF5A5" w:rsidR="0036285F" w:rsidRDefault="00175224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Batch</w:t>
            </w: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A251B0E" w14:textId="5E3D6ADC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 21</w:t>
            </w:r>
            <w:r w:rsidRPr="00175224">
              <w:rPr>
                <w:rFonts w:ascii="Arial" w:hAnsi="Arial" w:cs="Arial"/>
                <w:sz w:val="28"/>
                <w:szCs w:val="28"/>
                <w:vertAlign w:val="superscript"/>
              </w:rPr>
              <w:t>st</w:t>
            </w: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C8BBD5A" w14:textId="775A8732" w:rsidR="0036285F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Name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7EC1AA9" w14:textId="57B21CEE" w:rsidR="0036285F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C567DD">
              <w:rPr>
                <w:rFonts w:ascii="Arial" w:hAnsi="Arial" w:cs="Arial"/>
                <w:sz w:val="28"/>
                <w:szCs w:val="28"/>
              </w:rPr>
              <w:t xml:space="preserve"> Mohammad </w:t>
            </w:r>
            <w:proofErr w:type="spellStart"/>
            <w:r w:rsidR="00C567DD">
              <w:rPr>
                <w:rFonts w:ascii="Arial" w:hAnsi="Arial" w:cs="Arial"/>
                <w:sz w:val="28"/>
                <w:szCs w:val="28"/>
              </w:rPr>
              <w:t>Kasedullah</w:t>
            </w:r>
            <w:proofErr w:type="spellEnd"/>
          </w:p>
        </w:tc>
      </w:tr>
      <w:tr w:rsidR="003C129E" w14:paraId="33694772" w14:textId="77777777" w:rsidTr="00C567DD"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D93F0BB" w14:textId="77777777" w:rsidR="003C129E" w:rsidRDefault="003C129E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F871492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C2CE853" w14:textId="1487C292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Designation</w:t>
            </w:r>
          </w:p>
        </w:tc>
        <w:tc>
          <w:tcPr>
            <w:tcW w:w="3320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2A266DF2" w14:textId="5095032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C567DD">
              <w:rPr>
                <w:rFonts w:ascii="Arial" w:hAnsi="Arial" w:cs="Arial"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 xml:space="preserve">Lecturer </w:t>
            </w:r>
          </w:p>
          <w:p w14:paraId="0ECBC91C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sz w:val="28"/>
                <w:szCs w:val="28"/>
              </w:rPr>
              <w:t>Varendra</w:t>
            </w:r>
            <w:proofErr w:type="spellEnd"/>
            <w:r>
              <w:rPr>
                <w:rFonts w:ascii="Arial" w:hAnsi="Arial" w:cs="Arial"/>
                <w:sz w:val="28"/>
                <w:szCs w:val="28"/>
              </w:rPr>
              <w:t xml:space="preserve">   University,</w:t>
            </w:r>
          </w:p>
          <w:p w14:paraId="21D99657" w14:textId="25BD15DA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sz w:val="28"/>
                <w:szCs w:val="28"/>
              </w:rPr>
              <w:t>Rajsha</w:t>
            </w:r>
            <w:r w:rsidR="00136942">
              <w:rPr>
                <w:rFonts w:ascii="Arial" w:hAnsi="Arial" w:cs="Arial"/>
                <w:sz w:val="28"/>
                <w:szCs w:val="28"/>
              </w:rPr>
              <w:t>h</w:t>
            </w:r>
            <w:r>
              <w:rPr>
                <w:rFonts w:ascii="Arial" w:hAnsi="Arial" w:cs="Arial"/>
                <w:sz w:val="28"/>
                <w:szCs w:val="28"/>
              </w:rPr>
              <w:t>i</w:t>
            </w:r>
            <w:proofErr w:type="spellEnd"/>
          </w:p>
        </w:tc>
      </w:tr>
      <w:tr w:rsidR="003C129E" w14:paraId="645D12E1" w14:textId="77777777" w:rsidTr="00C567DD">
        <w:tc>
          <w:tcPr>
            <w:tcW w:w="151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8E6B0F6" w14:textId="77777777" w:rsidR="003C129E" w:rsidRDefault="003C129E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51FB152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BE27C77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ACDCDCE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343DB309" w14:textId="77777777" w:rsidR="00D31CBD" w:rsidRDefault="00D31CBD" w:rsidP="00D31CBD">
      <w:pPr>
        <w:spacing w:line="276" w:lineRule="auto"/>
        <w:jc w:val="center"/>
        <w:rPr>
          <w:rFonts w:ascii="Arial" w:hAnsi="Arial" w:cs="Arial"/>
          <w:sz w:val="28"/>
          <w:szCs w:val="28"/>
        </w:rPr>
      </w:pPr>
    </w:p>
    <w:p w14:paraId="3E0A2175" w14:textId="6830E837" w:rsidR="00555B43" w:rsidRPr="007B19A2" w:rsidRDefault="00555B43" w:rsidP="0036285F">
      <w:pPr>
        <w:tabs>
          <w:tab w:val="left" w:pos="4161"/>
        </w:tabs>
        <w:spacing w:line="276" w:lineRule="auto"/>
        <w:rPr>
          <w:rFonts w:ascii="Arial" w:hAnsi="Arial" w:cs="Arial"/>
          <w:sz w:val="28"/>
          <w:szCs w:val="28"/>
        </w:rPr>
      </w:pPr>
      <w:r w:rsidRPr="007B19A2">
        <w:rPr>
          <w:rFonts w:ascii="Arial" w:hAnsi="Arial" w:cs="Arial"/>
          <w:color w:val="FFFFFF" w:themeColor="background1"/>
          <w:sz w:val="28"/>
          <w:szCs w:val="28"/>
        </w:rPr>
        <w:t>------------</w:t>
      </w:r>
      <w:r w:rsidR="0036285F">
        <w:rPr>
          <w:rFonts w:ascii="Arial" w:hAnsi="Arial" w:cs="Arial"/>
          <w:color w:val="FFFFFF" w:themeColor="background1"/>
          <w:sz w:val="28"/>
          <w:szCs w:val="28"/>
        </w:rPr>
        <w:tab/>
      </w:r>
    </w:p>
    <w:tbl>
      <w:tblPr>
        <w:tblStyle w:val="TableGrid"/>
        <w:tblpPr w:leftFromText="180" w:rightFromText="180" w:vertAnchor="text" w:horzAnchor="margin" w:tblpY="446"/>
        <w:tblW w:w="97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996"/>
      </w:tblGrid>
      <w:tr w:rsidR="003C129E" w:rsidRPr="007B19A2" w14:paraId="425003CF" w14:textId="77777777" w:rsidTr="00C567DD">
        <w:trPr>
          <w:trHeight w:val="62"/>
        </w:trPr>
        <w:tc>
          <w:tcPr>
            <w:tcW w:w="4788" w:type="dxa"/>
          </w:tcPr>
          <w:p w14:paraId="2A5ADD86" w14:textId="77777777" w:rsidR="003C129E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  <w:p w14:paraId="7AF11FEA" w14:textId="77777777" w:rsidR="003C129E" w:rsidRPr="007B19A2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2AEEAF4" wp14:editId="5B784272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207010</wp:posOffset>
                      </wp:positionV>
                      <wp:extent cx="1362075" cy="0"/>
                      <wp:effectExtent l="0" t="0" r="0" b="0"/>
                      <wp:wrapNone/>
                      <wp:docPr id="1" name="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136207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D162CA2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 2" o:spid="_x0000_s1026" type="#_x0000_t32" style="position:absolute;margin-left:-.15pt;margin-top:16.3pt;width:107.2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">
                      <o:lock v:ext="edit" shapetype="f"/>
                    </v:shape>
                  </w:pict>
                </mc:Fallback>
              </mc:AlternateContent>
            </w:r>
          </w:p>
          <w:p w14:paraId="0F6243BB" w14:textId="77777777" w:rsidR="003C129E" w:rsidRPr="007B19A2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w:t xml:space="preserve">    Signature</w:t>
            </w:r>
          </w:p>
        </w:tc>
        <w:tc>
          <w:tcPr>
            <w:tcW w:w="4996" w:type="dxa"/>
          </w:tcPr>
          <w:p w14:paraId="47CD09D1" w14:textId="77777777" w:rsidR="003C129E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w:t xml:space="preserve"> </w:t>
            </w:r>
          </w:p>
          <w:p w14:paraId="1FFE6933" w14:textId="2F99E209" w:rsidR="003C129E" w:rsidRDefault="00C567DD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w:t xml:space="preserve">             </w:t>
            </w:r>
            <w:r w:rsidR="003C129E" w:rsidRPr="007B19A2">
              <w:rPr>
                <w:rFonts w:ascii="Arial" w:hAnsi="Arial" w:cs="Arial"/>
                <w:noProof/>
                <w:sz w:val="28"/>
                <w:szCs w:val="28"/>
              </w:rPr>
              <w:t>Submission date:</w:t>
            </w:r>
            <w:r w:rsidR="003C129E">
              <w:rPr>
                <w:rFonts w:ascii="Arial" w:hAnsi="Arial" w:cs="Arial"/>
                <w:noProof/>
                <w:sz w:val="28"/>
                <w:szCs w:val="28"/>
              </w:rPr>
              <w:t xml:space="preserve"> </w:t>
            </w:r>
            <w:r w:rsidR="00046924">
              <w:rPr>
                <w:rFonts w:ascii="Arial" w:hAnsi="Arial" w:cs="Arial"/>
                <w:noProof/>
                <w:sz w:val="28"/>
                <w:szCs w:val="28"/>
              </w:rPr>
              <w:t>1</w:t>
            </w:r>
            <w:r w:rsidR="00A8300E">
              <w:rPr>
                <w:rFonts w:ascii="Arial" w:hAnsi="Arial" w:cs="Arial"/>
                <w:noProof/>
                <w:sz w:val="28"/>
                <w:szCs w:val="28"/>
              </w:rPr>
              <w:t>5</w:t>
            </w:r>
            <w:r w:rsidR="003C129E">
              <w:rPr>
                <w:rFonts w:ascii="Arial" w:hAnsi="Arial" w:cs="Arial"/>
                <w:noProof/>
                <w:sz w:val="28"/>
                <w:szCs w:val="28"/>
              </w:rPr>
              <w:t>-</w:t>
            </w:r>
            <w:r w:rsidR="00887044">
              <w:rPr>
                <w:rFonts w:ascii="Arial" w:hAnsi="Arial" w:cs="Arial"/>
                <w:noProof/>
                <w:sz w:val="28"/>
                <w:szCs w:val="28"/>
              </w:rPr>
              <w:t>0</w:t>
            </w:r>
            <w:r w:rsidR="00345BB3">
              <w:rPr>
                <w:rFonts w:ascii="Arial" w:hAnsi="Arial" w:cs="Arial"/>
                <w:noProof/>
                <w:sz w:val="28"/>
                <w:szCs w:val="28"/>
              </w:rPr>
              <w:t>2</w:t>
            </w:r>
            <w:r w:rsidR="003C129E">
              <w:rPr>
                <w:rFonts w:ascii="Arial" w:hAnsi="Arial" w:cs="Arial"/>
                <w:noProof/>
                <w:sz w:val="28"/>
                <w:szCs w:val="28"/>
              </w:rPr>
              <w:t>-202</w:t>
            </w:r>
            <w:r w:rsidR="00887044">
              <w:rPr>
                <w:rFonts w:ascii="Arial" w:hAnsi="Arial" w:cs="Arial"/>
                <w:noProof/>
                <w:sz w:val="28"/>
                <w:szCs w:val="28"/>
              </w:rPr>
              <w:t>2</w:t>
            </w:r>
            <w:r w:rsidR="003C129E">
              <w:rPr>
                <w:rFonts w:ascii="Arial" w:hAnsi="Arial" w:cs="Arial"/>
                <w:noProof/>
                <w:sz w:val="28"/>
                <w:szCs w:val="28"/>
              </w:rPr>
              <w:t xml:space="preserve"> </w:t>
            </w:r>
          </w:p>
          <w:p w14:paraId="7E168DEF" w14:textId="77777777" w:rsidR="003C129E" w:rsidRPr="007B19A2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</w:tr>
      <w:tr w:rsidR="00C567DD" w:rsidRPr="007B19A2" w14:paraId="7479AD30" w14:textId="77777777" w:rsidTr="00C567DD">
        <w:trPr>
          <w:trHeight w:val="62"/>
        </w:trPr>
        <w:tc>
          <w:tcPr>
            <w:tcW w:w="4788" w:type="dxa"/>
          </w:tcPr>
          <w:p w14:paraId="181188D7" w14:textId="77777777" w:rsidR="00C567DD" w:rsidRDefault="00C567DD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  <w:tc>
          <w:tcPr>
            <w:tcW w:w="4996" w:type="dxa"/>
          </w:tcPr>
          <w:p w14:paraId="73BB535B" w14:textId="77777777" w:rsidR="00C567DD" w:rsidRDefault="00C567DD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</w:tr>
    </w:tbl>
    <w:p w14:paraId="1EFE084C" w14:textId="0A6B4213" w:rsidR="00C567DD" w:rsidRDefault="00C567DD" w:rsidP="00555B43">
      <w:pPr>
        <w:spacing w:line="276" w:lineRule="auto"/>
        <w:rPr>
          <w:rFonts w:ascii="Arial" w:hAnsi="Arial" w:cs="Arial"/>
          <w:sz w:val="28"/>
          <w:szCs w:val="28"/>
        </w:rPr>
      </w:pPr>
    </w:p>
    <w:p w14:paraId="4FD29331" w14:textId="77777777" w:rsidR="00C567DD" w:rsidRDefault="00C567DD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br w:type="page"/>
      </w:r>
    </w:p>
    <w:p w14:paraId="7FB9311B" w14:textId="19F56991" w:rsidR="00046924" w:rsidRDefault="00C567DD" w:rsidP="00345BB3">
      <w:pPr>
        <w:spacing w:line="276" w:lineRule="auto"/>
        <w:jc w:val="both"/>
        <w:rPr>
          <w:rFonts w:ascii="Arial" w:hAnsi="Arial" w:cs="Arial"/>
          <w:sz w:val="32"/>
          <w:szCs w:val="32"/>
        </w:rPr>
      </w:pPr>
      <w:r w:rsidRPr="00345BB3"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  <w:lastRenderedPageBreak/>
        <w:t>Problem Statement</w:t>
      </w:r>
      <w:r w:rsidRPr="00C567DD">
        <w:rPr>
          <w:rFonts w:ascii="Arial" w:hAnsi="Arial" w:cs="Arial"/>
          <w:b/>
          <w:bCs/>
          <w:sz w:val="32"/>
          <w:szCs w:val="32"/>
        </w:rPr>
        <w:t>:</w:t>
      </w:r>
      <w:r w:rsidRPr="00C567DD">
        <w:rPr>
          <w:rFonts w:ascii="Arial" w:hAnsi="Arial" w:cs="Arial"/>
          <w:sz w:val="32"/>
          <w:szCs w:val="32"/>
        </w:rPr>
        <w:t xml:space="preserve"> </w:t>
      </w:r>
      <w:proofErr w:type="gramStart"/>
      <w:r w:rsidR="00046924">
        <w:rPr>
          <w:rFonts w:ascii="Arial" w:hAnsi="Arial" w:cs="Arial"/>
          <w:sz w:val="32"/>
          <w:szCs w:val="32"/>
        </w:rPr>
        <w:t>Implement</w:t>
      </w:r>
      <w:r w:rsidR="00E83BD5">
        <w:rPr>
          <w:rFonts w:ascii="Arial" w:hAnsi="Arial" w:cs="Arial"/>
          <w:sz w:val="32"/>
          <w:szCs w:val="32"/>
        </w:rPr>
        <w:t xml:space="preserve">ing </w:t>
      </w:r>
      <w:r w:rsidR="00046924">
        <w:rPr>
          <w:rFonts w:ascii="Arial" w:hAnsi="Arial" w:cs="Arial"/>
          <w:sz w:val="32"/>
          <w:szCs w:val="32"/>
        </w:rPr>
        <w:t xml:space="preserve"> </w:t>
      </w:r>
      <w:r w:rsidR="00E83BD5">
        <w:rPr>
          <w:rFonts w:ascii="Arial" w:hAnsi="Arial" w:cs="Arial"/>
          <w:sz w:val="32"/>
          <w:szCs w:val="32"/>
        </w:rPr>
        <w:t>:</w:t>
      </w:r>
      <w:proofErr w:type="gramEnd"/>
    </w:p>
    <w:p w14:paraId="76DFB252" w14:textId="493F4469" w:rsidR="00E83BD5" w:rsidRDefault="00E83BD5" w:rsidP="00345BB3">
      <w:pPr>
        <w:spacing w:line="276" w:lineRule="auto"/>
        <w:jc w:val="both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Enter first </w:t>
      </w:r>
      <w:proofErr w:type="gramStart"/>
      <w:r>
        <w:rPr>
          <w:rFonts w:ascii="Arial" w:hAnsi="Arial" w:cs="Arial"/>
          <w:sz w:val="32"/>
          <w:szCs w:val="32"/>
        </w:rPr>
        <w:t>value :</w:t>
      </w:r>
      <w:proofErr w:type="gramEnd"/>
      <w:r>
        <w:rPr>
          <w:rFonts w:ascii="Arial" w:hAnsi="Arial" w:cs="Arial"/>
          <w:sz w:val="32"/>
          <w:szCs w:val="32"/>
        </w:rPr>
        <w:t xml:space="preserve"> 4</w:t>
      </w:r>
    </w:p>
    <w:p w14:paraId="1B304A49" w14:textId="5E0E8CBA" w:rsidR="00E83BD5" w:rsidRDefault="00E83BD5" w:rsidP="00345BB3">
      <w:pPr>
        <w:spacing w:line="276" w:lineRule="auto"/>
        <w:jc w:val="both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Enter second </w:t>
      </w:r>
      <w:proofErr w:type="gramStart"/>
      <w:r>
        <w:rPr>
          <w:rFonts w:ascii="Arial" w:hAnsi="Arial" w:cs="Arial"/>
          <w:sz w:val="32"/>
          <w:szCs w:val="32"/>
        </w:rPr>
        <w:t>value :</w:t>
      </w:r>
      <w:proofErr w:type="gramEnd"/>
      <w:r>
        <w:rPr>
          <w:rFonts w:ascii="Arial" w:hAnsi="Arial" w:cs="Arial"/>
          <w:sz w:val="32"/>
          <w:szCs w:val="32"/>
        </w:rPr>
        <w:t xml:space="preserve"> 2</w:t>
      </w:r>
    </w:p>
    <w:p w14:paraId="6F399A34" w14:textId="2D3926C7" w:rsidR="00E83BD5" w:rsidRDefault="00E83BD5" w:rsidP="00345BB3">
      <w:pPr>
        <w:spacing w:line="276" w:lineRule="auto"/>
        <w:jc w:val="both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4+2 = 6</w:t>
      </w:r>
    </w:p>
    <w:p w14:paraId="0EC37DEF" w14:textId="62740FE8" w:rsidR="00EE26CC" w:rsidRDefault="00E83BD5" w:rsidP="00E83BD5">
      <w:pPr>
        <w:spacing w:line="276" w:lineRule="auto"/>
        <w:jc w:val="both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4-2 = 2</w:t>
      </w:r>
    </w:p>
    <w:p w14:paraId="19931671" w14:textId="77777777" w:rsidR="00E83BD5" w:rsidRPr="00E83BD5" w:rsidRDefault="00E83BD5" w:rsidP="00E83BD5">
      <w:pPr>
        <w:spacing w:line="276" w:lineRule="auto"/>
        <w:jc w:val="both"/>
        <w:rPr>
          <w:rFonts w:ascii="Arial" w:hAnsi="Arial" w:cs="Arial"/>
          <w:sz w:val="32"/>
          <w:szCs w:val="32"/>
        </w:rPr>
      </w:pPr>
    </w:p>
    <w:p w14:paraId="5DF3CAAF" w14:textId="277AB270" w:rsidR="00EE26CC" w:rsidRPr="00345BB3" w:rsidRDefault="00EE26CC" w:rsidP="00345BB3">
      <w:pPr>
        <w:spacing w:line="276" w:lineRule="auto"/>
        <w:jc w:val="both"/>
        <w:rPr>
          <w:rFonts w:ascii="Arial" w:hAnsi="Arial" w:cs="Arial"/>
          <w:sz w:val="28"/>
          <w:szCs w:val="28"/>
        </w:rPr>
      </w:pPr>
      <w:r w:rsidRPr="00345BB3"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  <w:t>Theory</w:t>
      </w:r>
      <w:r>
        <w:rPr>
          <w:rFonts w:ascii="Arial" w:hAnsi="Arial" w:cs="Arial"/>
          <w:b/>
          <w:bCs/>
          <w:sz w:val="32"/>
          <w:szCs w:val="32"/>
        </w:rPr>
        <w:t xml:space="preserve">: </w:t>
      </w:r>
      <w:r>
        <w:rPr>
          <w:rFonts w:ascii="Arial" w:hAnsi="Arial" w:cs="Arial"/>
          <w:sz w:val="28"/>
          <w:szCs w:val="28"/>
        </w:rPr>
        <w:t>To Print the coder’s name by Assembly code using emu8086 character by character</w:t>
      </w:r>
      <w:r w:rsidR="00015236">
        <w:rPr>
          <w:rFonts w:ascii="Arial" w:hAnsi="Arial" w:cs="Arial"/>
          <w:sz w:val="28"/>
          <w:szCs w:val="28"/>
        </w:rPr>
        <w:t>,</w:t>
      </w:r>
      <w:r>
        <w:rPr>
          <w:rFonts w:ascii="Arial" w:hAnsi="Arial" w:cs="Arial"/>
          <w:sz w:val="28"/>
          <w:szCs w:val="28"/>
        </w:rPr>
        <w:t xml:space="preserve"> we will use the default assembly format to print </w:t>
      </w:r>
      <w:r w:rsidR="00FF54FA">
        <w:rPr>
          <w:rFonts w:ascii="Arial" w:hAnsi="Arial" w:cs="Arial"/>
          <w:sz w:val="28"/>
          <w:szCs w:val="28"/>
        </w:rPr>
        <w:t xml:space="preserve">a </w:t>
      </w:r>
      <w:r>
        <w:rPr>
          <w:rFonts w:ascii="Arial" w:hAnsi="Arial" w:cs="Arial"/>
          <w:sz w:val="28"/>
          <w:szCs w:val="28"/>
        </w:rPr>
        <w:t>single character. To do so</w:t>
      </w:r>
      <w:r w:rsidR="00015236">
        <w:rPr>
          <w:rFonts w:ascii="Arial" w:hAnsi="Arial" w:cs="Arial"/>
          <w:sz w:val="28"/>
          <w:szCs w:val="28"/>
        </w:rPr>
        <w:t>,</w:t>
      </w:r>
      <w:r>
        <w:rPr>
          <w:rFonts w:ascii="Arial" w:hAnsi="Arial" w:cs="Arial"/>
          <w:sz w:val="28"/>
          <w:szCs w:val="28"/>
        </w:rPr>
        <w:t xml:space="preserve"> we will use </w:t>
      </w:r>
      <w:r w:rsidR="00015236">
        <w:rPr>
          <w:rFonts w:ascii="Arial" w:hAnsi="Arial" w:cs="Arial"/>
          <w:sz w:val="28"/>
          <w:szCs w:val="28"/>
        </w:rPr>
        <w:t>two</w:t>
      </w:r>
      <w:r>
        <w:rPr>
          <w:rFonts w:ascii="Arial" w:hAnsi="Arial" w:cs="Arial"/>
          <w:sz w:val="28"/>
          <w:szCs w:val="28"/>
        </w:rPr>
        <w:t xml:space="preserve"> different registers. “</w:t>
      </w:r>
      <w:r w:rsidRPr="00EE26CC">
        <w:rPr>
          <w:rFonts w:ascii="Arial" w:hAnsi="Arial" w:cs="Arial"/>
          <w:b/>
          <w:bCs/>
          <w:sz w:val="28"/>
          <w:szCs w:val="28"/>
        </w:rPr>
        <w:t>AH</w:t>
      </w:r>
      <w:r>
        <w:rPr>
          <w:rFonts w:ascii="Arial" w:hAnsi="Arial" w:cs="Arial"/>
          <w:sz w:val="28"/>
          <w:szCs w:val="28"/>
        </w:rPr>
        <w:t>” register as the mode of the code and “</w:t>
      </w:r>
      <w:r w:rsidR="00A8300E">
        <w:rPr>
          <w:rFonts w:ascii="Arial" w:hAnsi="Arial" w:cs="Arial"/>
          <w:b/>
          <w:bCs/>
          <w:sz w:val="28"/>
          <w:szCs w:val="28"/>
        </w:rPr>
        <w:t>VAR3</w:t>
      </w:r>
      <w:r w:rsidR="00046924">
        <w:rPr>
          <w:rFonts w:ascii="Arial" w:hAnsi="Arial" w:cs="Arial"/>
          <w:b/>
          <w:bCs/>
          <w:sz w:val="28"/>
          <w:szCs w:val="28"/>
        </w:rPr>
        <w:t xml:space="preserve">(C), </w:t>
      </w:r>
      <w:r w:rsidR="00A8300E">
        <w:rPr>
          <w:rFonts w:ascii="Arial" w:hAnsi="Arial" w:cs="Arial"/>
          <w:b/>
          <w:bCs/>
          <w:sz w:val="28"/>
          <w:szCs w:val="28"/>
        </w:rPr>
        <w:t>VAR1</w:t>
      </w:r>
      <w:r w:rsidR="00046924">
        <w:rPr>
          <w:rFonts w:ascii="Arial" w:hAnsi="Arial" w:cs="Arial"/>
          <w:b/>
          <w:bCs/>
          <w:sz w:val="28"/>
          <w:szCs w:val="28"/>
        </w:rPr>
        <w:t xml:space="preserve">(A), </w:t>
      </w:r>
      <w:r w:rsidR="00A8300E">
        <w:rPr>
          <w:rFonts w:ascii="Arial" w:hAnsi="Arial" w:cs="Arial"/>
          <w:b/>
          <w:bCs/>
          <w:sz w:val="28"/>
          <w:szCs w:val="28"/>
        </w:rPr>
        <w:t>VAR2</w:t>
      </w:r>
      <w:r w:rsidR="00046924">
        <w:rPr>
          <w:rFonts w:ascii="Arial" w:hAnsi="Arial" w:cs="Arial"/>
          <w:b/>
          <w:bCs/>
          <w:sz w:val="28"/>
          <w:szCs w:val="28"/>
        </w:rPr>
        <w:t>(B)</w:t>
      </w:r>
      <w:r>
        <w:rPr>
          <w:rFonts w:ascii="Arial" w:hAnsi="Arial" w:cs="Arial"/>
          <w:sz w:val="28"/>
          <w:szCs w:val="28"/>
        </w:rPr>
        <w:t xml:space="preserve">” to store the </w:t>
      </w:r>
      <w:r w:rsidR="00046924">
        <w:rPr>
          <w:rFonts w:ascii="Arial" w:hAnsi="Arial" w:cs="Arial"/>
          <w:sz w:val="28"/>
          <w:szCs w:val="28"/>
        </w:rPr>
        <w:t xml:space="preserve">input </w:t>
      </w:r>
      <w:r>
        <w:rPr>
          <w:rFonts w:ascii="Arial" w:hAnsi="Arial" w:cs="Arial"/>
          <w:sz w:val="28"/>
          <w:szCs w:val="28"/>
        </w:rPr>
        <w:t>value</w:t>
      </w:r>
      <w:r w:rsidR="00046924">
        <w:rPr>
          <w:rFonts w:ascii="Arial" w:hAnsi="Arial" w:cs="Arial"/>
          <w:sz w:val="28"/>
          <w:szCs w:val="28"/>
        </w:rPr>
        <w:t>s</w:t>
      </w:r>
      <w:r w:rsidR="00015236">
        <w:rPr>
          <w:rFonts w:ascii="Arial" w:hAnsi="Arial" w:cs="Arial"/>
          <w:sz w:val="28"/>
          <w:szCs w:val="28"/>
        </w:rPr>
        <w:t>,</w:t>
      </w:r>
      <w:r>
        <w:rPr>
          <w:rFonts w:ascii="Arial" w:hAnsi="Arial" w:cs="Arial"/>
          <w:sz w:val="28"/>
          <w:szCs w:val="28"/>
        </w:rPr>
        <w:t xml:space="preserve"> which will be</w:t>
      </w:r>
      <w:r w:rsidR="00046924">
        <w:rPr>
          <w:rFonts w:ascii="Arial" w:hAnsi="Arial" w:cs="Arial"/>
          <w:sz w:val="28"/>
          <w:szCs w:val="28"/>
        </w:rPr>
        <w:t xml:space="preserve"> calculated and stored at “</w:t>
      </w:r>
      <w:r w:rsidR="00A8300E">
        <w:rPr>
          <w:rFonts w:ascii="Arial" w:hAnsi="Arial" w:cs="Arial"/>
          <w:b/>
          <w:bCs/>
          <w:sz w:val="28"/>
          <w:szCs w:val="28"/>
        </w:rPr>
        <w:t>REST</w:t>
      </w:r>
      <w:r w:rsidR="00046924">
        <w:rPr>
          <w:rFonts w:ascii="Arial" w:hAnsi="Arial" w:cs="Arial"/>
          <w:sz w:val="28"/>
          <w:szCs w:val="28"/>
        </w:rPr>
        <w:t xml:space="preserve">” </w:t>
      </w:r>
      <w:r w:rsidR="00E83BD5">
        <w:rPr>
          <w:rFonts w:ascii="Arial" w:hAnsi="Arial" w:cs="Arial"/>
          <w:sz w:val="28"/>
          <w:szCs w:val="28"/>
        </w:rPr>
        <w:t>and “</w:t>
      </w:r>
      <w:r w:rsidR="00E83BD5">
        <w:rPr>
          <w:rFonts w:ascii="Arial" w:hAnsi="Arial" w:cs="Arial"/>
          <w:b/>
          <w:bCs/>
          <w:sz w:val="28"/>
          <w:szCs w:val="28"/>
        </w:rPr>
        <w:t>REST</w:t>
      </w:r>
      <w:proofErr w:type="gramStart"/>
      <w:r w:rsidR="00E83BD5">
        <w:rPr>
          <w:rFonts w:ascii="Arial" w:hAnsi="Arial" w:cs="Arial"/>
          <w:b/>
          <w:bCs/>
          <w:sz w:val="28"/>
          <w:szCs w:val="28"/>
        </w:rPr>
        <w:t>1</w:t>
      </w:r>
      <w:r w:rsidR="00E83BD5">
        <w:rPr>
          <w:rFonts w:ascii="Arial" w:hAnsi="Arial" w:cs="Arial"/>
          <w:sz w:val="28"/>
          <w:szCs w:val="28"/>
        </w:rPr>
        <w:t>”</w:t>
      </w:r>
      <w:r w:rsidR="00046924">
        <w:rPr>
          <w:rFonts w:ascii="Arial" w:hAnsi="Arial" w:cs="Arial"/>
          <w:sz w:val="28"/>
          <w:szCs w:val="28"/>
        </w:rPr>
        <w:t>then</w:t>
      </w:r>
      <w:proofErr w:type="gramEnd"/>
      <w:r>
        <w:rPr>
          <w:rFonts w:ascii="Arial" w:hAnsi="Arial" w:cs="Arial"/>
          <w:sz w:val="28"/>
          <w:szCs w:val="28"/>
        </w:rPr>
        <w:t xml:space="preserve"> printed using</w:t>
      </w:r>
      <w:r w:rsidR="00A8300E">
        <w:rPr>
          <w:rFonts w:ascii="Arial" w:hAnsi="Arial" w:cs="Arial"/>
          <w:sz w:val="28"/>
          <w:szCs w:val="28"/>
        </w:rPr>
        <w:t xml:space="preserve"> “</w:t>
      </w:r>
      <w:r w:rsidR="00A8300E" w:rsidRPr="00A8300E">
        <w:rPr>
          <w:rFonts w:ascii="Arial" w:hAnsi="Arial" w:cs="Arial"/>
          <w:b/>
          <w:bCs/>
          <w:sz w:val="28"/>
          <w:szCs w:val="28"/>
        </w:rPr>
        <w:t>DL</w:t>
      </w:r>
      <w:r w:rsidR="00A8300E">
        <w:rPr>
          <w:rFonts w:ascii="Arial" w:hAnsi="Arial" w:cs="Arial"/>
          <w:sz w:val="28"/>
          <w:szCs w:val="28"/>
        </w:rPr>
        <w:t>”</w:t>
      </w:r>
      <w:r>
        <w:rPr>
          <w:rFonts w:ascii="Arial" w:hAnsi="Arial" w:cs="Arial"/>
          <w:sz w:val="28"/>
          <w:szCs w:val="28"/>
        </w:rPr>
        <w:t xml:space="preserve"> </w:t>
      </w:r>
      <w:r w:rsidR="00A8300E">
        <w:rPr>
          <w:rFonts w:ascii="Arial" w:hAnsi="Arial" w:cs="Arial"/>
          <w:sz w:val="28"/>
          <w:szCs w:val="28"/>
        </w:rPr>
        <w:t xml:space="preserve">register and </w:t>
      </w:r>
      <w:r>
        <w:rPr>
          <w:rFonts w:ascii="Arial" w:hAnsi="Arial" w:cs="Arial"/>
          <w:sz w:val="28"/>
          <w:szCs w:val="28"/>
        </w:rPr>
        <w:t>the “</w:t>
      </w:r>
      <w:r w:rsidRPr="00EE26CC">
        <w:rPr>
          <w:rFonts w:ascii="Arial" w:hAnsi="Arial" w:cs="Arial"/>
          <w:b/>
          <w:bCs/>
          <w:sz w:val="28"/>
          <w:szCs w:val="28"/>
        </w:rPr>
        <w:t>INT</w:t>
      </w:r>
      <w:r w:rsidR="00FF54FA">
        <w:rPr>
          <w:rFonts w:ascii="Arial" w:hAnsi="Arial" w:cs="Arial"/>
          <w:b/>
          <w:bCs/>
          <w:sz w:val="28"/>
          <w:szCs w:val="28"/>
        </w:rPr>
        <w:t>ER</w:t>
      </w:r>
      <w:r w:rsidRPr="00EE26CC">
        <w:rPr>
          <w:rFonts w:ascii="Arial" w:hAnsi="Arial" w:cs="Arial"/>
          <w:b/>
          <w:bCs/>
          <w:sz w:val="28"/>
          <w:szCs w:val="28"/>
        </w:rPr>
        <w:t>RUPT ROUTINE 21H</w:t>
      </w:r>
      <w:r>
        <w:rPr>
          <w:rFonts w:ascii="Arial" w:hAnsi="Arial" w:cs="Arial"/>
          <w:sz w:val="28"/>
          <w:szCs w:val="28"/>
        </w:rPr>
        <w:t>”</w:t>
      </w:r>
      <w:r w:rsidR="00FF54FA">
        <w:rPr>
          <w:rFonts w:ascii="Arial" w:hAnsi="Arial" w:cs="Arial"/>
          <w:sz w:val="28"/>
          <w:szCs w:val="28"/>
        </w:rPr>
        <w:t xml:space="preserve">. </w:t>
      </w:r>
    </w:p>
    <w:p w14:paraId="470623C7" w14:textId="51976288" w:rsidR="00FF54FA" w:rsidRDefault="00FF54FA" w:rsidP="00555B43">
      <w:pPr>
        <w:spacing w:line="276" w:lineRule="auto"/>
        <w:rPr>
          <w:rFonts w:ascii="Arial" w:hAnsi="Arial" w:cs="Arial"/>
          <w:sz w:val="28"/>
          <w:szCs w:val="28"/>
        </w:rPr>
      </w:pPr>
    </w:p>
    <w:p w14:paraId="37ABE20F" w14:textId="3C1DA23C" w:rsidR="00FF54FA" w:rsidRDefault="00FF54FA" w:rsidP="00555B43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  <w:r w:rsidRPr="00345BB3"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  <w:t>CODE</w:t>
      </w:r>
      <w:r w:rsidRPr="00FF54FA">
        <w:rPr>
          <w:rFonts w:ascii="Arial" w:hAnsi="Arial" w:cs="Arial"/>
          <w:b/>
          <w:bCs/>
          <w:sz w:val="32"/>
          <w:szCs w:val="32"/>
        </w:rPr>
        <w:t>:</w:t>
      </w:r>
      <w:r w:rsidR="00DD2AE5">
        <w:rPr>
          <w:rFonts w:ascii="Arial" w:hAnsi="Arial" w:cs="Arial"/>
          <w:b/>
          <w:bCs/>
          <w:sz w:val="32"/>
          <w:szCs w:val="3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D2AE5" w14:paraId="680DB422" w14:textId="77777777" w:rsidTr="00345BB3">
        <w:tc>
          <w:tcPr>
            <w:tcW w:w="9350" w:type="dxa"/>
            <w:shd w:val="clear" w:color="auto" w:fill="D0CECE" w:themeFill="background2" w:themeFillShade="E6"/>
          </w:tcPr>
          <w:p w14:paraId="7549E432" w14:textId="0BD615EF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t>.MODEL</w:t>
            </w:r>
            <w:proofErr w:type="gramEnd"/>
            <w:r w:rsidRPr="00E83BD5">
              <w:rPr>
                <w:rFonts w:ascii="Arial" w:hAnsi="Arial" w:cs="Arial"/>
                <w:sz w:val="24"/>
                <w:szCs w:val="24"/>
              </w:rPr>
              <w:t xml:space="preserve"> SMALL</w:t>
            </w:r>
          </w:p>
          <w:p w14:paraId="2EC444CE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t>.STACK</w:t>
            </w:r>
            <w:proofErr w:type="gramEnd"/>
            <w:r w:rsidRPr="00E83BD5">
              <w:rPr>
                <w:rFonts w:ascii="Arial" w:hAnsi="Arial" w:cs="Arial"/>
                <w:sz w:val="24"/>
                <w:szCs w:val="24"/>
              </w:rPr>
              <w:t xml:space="preserve"> 100H</w:t>
            </w:r>
          </w:p>
          <w:p w14:paraId="346EBB0F" w14:textId="170AF0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>.DATA</w:t>
            </w:r>
          </w:p>
          <w:p w14:paraId="51278036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>NL EQU 0AH,0DH</w:t>
            </w:r>
          </w:p>
          <w:p w14:paraId="736E6684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IS DB " </w:t>
            </w: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t>IS :</w:t>
            </w:r>
            <w:proofErr w:type="gramEnd"/>
            <w:r w:rsidRPr="00E83BD5">
              <w:rPr>
                <w:rFonts w:ascii="Arial" w:hAnsi="Arial" w:cs="Arial"/>
                <w:sz w:val="24"/>
                <w:szCs w:val="24"/>
              </w:rPr>
              <w:t xml:space="preserve"> $"                      ; USING EQU TO CREATE A CONSTANT </w:t>
            </w:r>
          </w:p>
          <w:p w14:paraId="6D5FBA0E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>MSG DB "HELLO EVERYONE!!!!</w:t>
            </w: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t>",NL</w:t>
            </w:r>
            <w:proofErr w:type="gramEnd"/>
            <w:r w:rsidRPr="00E83BD5">
              <w:rPr>
                <w:rFonts w:ascii="Arial" w:hAnsi="Arial" w:cs="Arial"/>
                <w:sz w:val="24"/>
                <w:szCs w:val="24"/>
              </w:rPr>
              <w:t>,"$"</w:t>
            </w:r>
          </w:p>
          <w:p w14:paraId="0C719EB4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MSG1 DB "LEST SUM UP AND SUBTITUTE 2 NUMBERS </w:t>
            </w: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t>",NL</w:t>
            </w:r>
            <w:proofErr w:type="gramEnd"/>
            <w:r w:rsidRPr="00E83BD5">
              <w:rPr>
                <w:rFonts w:ascii="Arial" w:hAnsi="Arial" w:cs="Arial"/>
                <w:sz w:val="24"/>
                <w:szCs w:val="24"/>
              </w:rPr>
              <w:t>,"FROM HERE : ",NL,"$"</w:t>
            </w:r>
          </w:p>
          <w:p w14:paraId="7DE21D5A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MSG2 DB "ENTER THE FIRST </w:t>
            </w: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t>INPUT :</w:t>
            </w:r>
            <w:proofErr w:type="gramEnd"/>
            <w:r w:rsidRPr="00E83BD5">
              <w:rPr>
                <w:rFonts w:ascii="Arial" w:hAnsi="Arial" w:cs="Arial"/>
                <w:sz w:val="24"/>
                <w:szCs w:val="24"/>
              </w:rPr>
              <w:t xml:space="preserve"> $"</w:t>
            </w:r>
          </w:p>
          <w:p w14:paraId="668D0E36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MSG3 DB NL,"ENTER THE SECOND </w:t>
            </w: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t>INPUT :</w:t>
            </w:r>
            <w:proofErr w:type="gramEnd"/>
            <w:r w:rsidRPr="00E83BD5">
              <w:rPr>
                <w:rFonts w:ascii="Arial" w:hAnsi="Arial" w:cs="Arial"/>
                <w:sz w:val="24"/>
                <w:szCs w:val="24"/>
              </w:rPr>
              <w:t xml:space="preserve"> $"</w:t>
            </w:r>
          </w:p>
          <w:p w14:paraId="4C672C05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MSG4 DB </w:t>
            </w: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t>NL,NL</w:t>
            </w:r>
            <w:proofErr w:type="gramEnd"/>
            <w:r w:rsidRPr="00E83BD5">
              <w:rPr>
                <w:rFonts w:ascii="Arial" w:hAnsi="Arial" w:cs="Arial"/>
                <w:sz w:val="24"/>
                <w:szCs w:val="24"/>
              </w:rPr>
              <w:t>,"RESULT FOR $"</w:t>
            </w:r>
          </w:p>
          <w:p w14:paraId="2D10A611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VAR1 </w:t>
            </w: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t>DB ?</w:t>
            </w:r>
            <w:proofErr w:type="gramEnd"/>
          </w:p>
          <w:p w14:paraId="72BFA361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VAR2 </w:t>
            </w: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t>DB ?</w:t>
            </w:r>
            <w:proofErr w:type="gramEnd"/>
          </w:p>
          <w:p w14:paraId="3CEBABD6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VAR3 </w:t>
            </w: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t>DB ?</w:t>
            </w:r>
            <w:proofErr w:type="gramEnd"/>
          </w:p>
          <w:p w14:paraId="382C044A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RSLT </w:t>
            </w: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t>DB ?</w:t>
            </w:r>
            <w:proofErr w:type="gramEnd"/>
          </w:p>
          <w:p w14:paraId="0BAD52AB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RSLT1 </w:t>
            </w: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t>DB ?</w:t>
            </w:r>
            <w:proofErr w:type="gramEnd"/>
          </w:p>
          <w:p w14:paraId="13491E0D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  <w:p w14:paraId="7712877A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  <w:p w14:paraId="1CE43A59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lastRenderedPageBreak/>
              <w:t>.CODE</w:t>
            </w:r>
            <w:proofErr w:type="gramEnd"/>
            <w:r w:rsidRPr="00E83BD5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7A9F38E0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>MAIN PROC</w:t>
            </w:r>
          </w:p>
          <w:p w14:paraId="4955F3B1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MOV </w:t>
            </w: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t>AX,@</w:t>
            </w:r>
            <w:proofErr w:type="gramEnd"/>
            <w:r w:rsidRPr="00E83BD5">
              <w:rPr>
                <w:rFonts w:ascii="Arial" w:hAnsi="Arial" w:cs="Arial"/>
                <w:sz w:val="24"/>
                <w:szCs w:val="24"/>
              </w:rPr>
              <w:t>DATA</w:t>
            </w:r>
          </w:p>
          <w:p w14:paraId="0172B322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MOV </w:t>
            </w: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t>DS,AX</w:t>
            </w:r>
            <w:proofErr w:type="gramEnd"/>
          </w:p>
          <w:p w14:paraId="284ECD0F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</w:t>
            </w:r>
          </w:p>
          <w:p w14:paraId="721D8AA5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MOV AH,9</w:t>
            </w:r>
          </w:p>
          <w:p w14:paraId="725CCB3F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LEA </w:t>
            </w: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t>DX,MSG</w:t>
            </w:r>
            <w:proofErr w:type="gramEnd"/>
            <w:r w:rsidRPr="00E83BD5">
              <w:rPr>
                <w:rFonts w:ascii="Arial" w:hAnsi="Arial" w:cs="Arial"/>
                <w:sz w:val="24"/>
                <w:szCs w:val="24"/>
              </w:rPr>
              <w:t xml:space="preserve">      ;LEA = LOAD EFFECTIVE ADDRESS</w:t>
            </w:r>
          </w:p>
          <w:p w14:paraId="6CEE1650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INT 21H</w:t>
            </w:r>
          </w:p>
          <w:p w14:paraId="04DAE098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</w:t>
            </w:r>
          </w:p>
          <w:p w14:paraId="5BE6DF7D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MOV AH,2</w:t>
            </w:r>
          </w:p>
          <w:p w14:paraId="4318A80F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MOV DL,0AH</w:t>
            </w:r>
          </w:p>
          <w:p w14:paraId="23F425A3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INT 21H</w:t>
            </w:r>
          </w:p>
          <w:p w14:paraId="68549E0D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</w:t>
            </w:r>
          </w:p>
          <w:p w14:paraId="11404FA3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MOV DL,0DH    </w:t>
            </w: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t xml:space="preserve">  ;EXTRA</w:t>
            </w:r>
            <w:proofErr w:type="gramEnd"/>
            <w:r w:rsidRPr="00E83BD5">
              <w:rPr>
                <w:rFonts w:ascii="Arial" w:hAnsi="Arial" w:cs="Arial"/>
                <w:sz w:val="24"/>
                <w:szCs w:val="24"/>
              </w:rPr>
              <w:t xml:space="preserve"> NEW LINE </w:t>
            </w:r>
          </w:p>
          <w:p w14:paraId="6B3BDDCE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INT 21H</w:t>
            </w:r>
          </w:p>
          <w:p w14:paraId="72B90D83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</w:t>
            </w:r>
          </w:p>
          <w:p w14:paraId="40484729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MOV AH,9      </w:t>
            </w: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t xml:space="preserve">  ;MESSAGE</w:t>
            </w:r>
            <w:proofErr w:type="gramEnd"/>
            <w:r w:rsidRPr="00E83BD5">
              <w:rPr>
                <w:rFonts w:ascii="Arial" w:hAnsi="Arial" w:cs="Arial"/>
                <w:sz w:val="24"/>
                <w:szCs w:val="24"/>
              </w:rPr>
              <w:t xml:space="preserve"> FOR THE USER</w:t>
            </w:r>
          </w:p>
          <w:p w14:paraId="2FDED161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LEA </w:t>
            </w: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t>DX,MSG</w:t>
            </w:r>
            <w:proofErr w:type="gramEnd"/>
            <w:r w:rsidRPr="00E83BD5">
              <w:rPr>
                <w:rFonts w:ascii="Arial" w:hAnsi="Arial" w:cs="Arial"/>
                <w:sz w:val="24"/>
                <w:szCs w:val="24"/>
              </w:rPr>
              <w:t>1</w:t>
            </w:r>
          </w:p>
          <w:p w14:paraId="121335C8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INT 21H</w:t>
            </w:r>
          </w:p>
          <w:p w14:paraId="0602EE56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</w:t>
            </w:r>
          </w:p>
          <w:p w14:paraId="397E00F4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</w:t>
            </w:r>
          </w:p>
          <w:p w14:paraId="31F774D2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MOV AH,2      </w:t>
            </w: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t xml:space="preserve">  ;NEWLINE</w:t>
            </w:r>
            <w:proofErr w:type="gramEnd"/>
            <w:r w:rsidRPr="00E83BD5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7D497081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MOV DL,0AH</w:t>
            </w:r>
          </w:p>
          <w:p w14:paraId="056E0B5D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INT 21H</w:t>
            </w:r>
          </w:p>
          <w:p w14:paraId="69B6A40F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MOV AH,2</w:t>
            </w:r>
          </w:p>
          <w:p w14:paraId="1EC0B2E9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MOV DL,0DH</w:t>
            </w:r>
          </w:p>
          <w:p w14:paraId="619C57DA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INT 21H</w:t>
            </w:r>
          </w:p>
          <w:p w14:paraId="45E343C6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</w:t>
            </w:r>
          </w:p>
          <w:p w14:paraId="3AABED41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MOV AH,9</w:t>
            </w:r>
          </w:p>
          <w:p w14:paraId="70B9A6C9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LEA </w:t>
            </w: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t>DX,MSG</w:t>
            </w:r>
            <w:proofErr w:type="gramEnd"/>
            <w:r w:rsidRPr="00E83BD5">
              <w:rPr>
                <w:rFonts w:ascii="Arial" w:hAnsi="Arial" w:cs="Arial"/>
                <w:sz w:val="24"/>
                <w:szCs w:val="24"/>
              </w:rPr>
              <w:t>2</w:t>
            </w:r>
          </w:p>
          <w:p w14:paraId="1D40547F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INT 21H</w:t>
            </w:r>
          </w:p>
          <w:p w14:paraId="47F66022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</w:t>
            </w:r>
          </w:p>
          <w:p w14:paraId="51D2C394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MOV AH,1     ;1ST VALUE </w:t>
            </w:r>
          </w:p>
          <w:p w14:paraId="1DA5ECB2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INT 21H</w:t>
            </w:r>
          </w:p>
          <w:p w14:paraId="017619AC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MOV VAR</w:t>
            </w: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t>1,AL</w:t>
            </w:r>
            <w:proofErr w:type="gramEnd"/>
          </w:p>
          <w:p w14:paraId="2AC38705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MOV </w:t>
            </w: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t>CH,VAR</w:t>
            </w:r>
            <w:proofErr w:type="gramEnd"/>
            <w:r w:rsidRPr="00E83BD5">
              <w:rPr>
                <w:rFonts w:ascii="Arial" w:hAnsi="Arial" w:cs="Arial"/>
                <w:sz w:val="24"/>
                <w:szCs w:val="24"/>
              </w:rPr>
              <w:t>1</w:t>
            </w:r>
          </w:p>
          <w:p w14:paraId="2A1F92C0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SUB CH,30H</w:t>
            </w:r>
          </w:p>
          <w:p w14:paraId="184D9D1E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</w:t>
            </w:r>
          </w:p>
          <w:p w14:paraId="74913D0F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MOV AH,9</w:t>
            </w:r>
          </w:p>
          <w:p w14:paraId="02E050A4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LEA </w:t>
            </w: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t>DX,MSG</w:t>
            </w:r>
            <w:proofErr w:type="gramEnd"/>
            <w:r w:rsidRPr="00E83BD5">
              <w:rPr>
                <w:rFonts w:ascii="Arial" w:hAnsi="Arial" w:cs="Arial"/>
                <w:sz w:val="24"/>
                <w:szCs w:val="24"/>
              </w:rPr>
              <w:t>3</w:t>
            </w:r>
          </w:p>
          <w:p w14:paraId="728259E6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lastRenderedPageBreak/>
              <w:t xml:space="preserve">     INT 21H  </w:t>
            </w:r>
          </w:p>
          <w:p w14:paraId="0DBFC0D9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</w:t>
            </w:r>
          </w:p>
          <w:p w14:paraId="10560BCB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MOV AH,1     ;2ND VALUE </w:t>
            </w:r>
          </w:p>
          <w:p w14:paraId="500F1EBF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INT 21H</w:t>
            </w:r>
          </w:p>
          <w:p w14:paraId="6F1B6179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MOV VAR</w:t>
            </w: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t>2,AL</w:t>
            </w:r>
            <w:proofErr w:type="gramEnd"/>
          </w:p>
          <w:p w14:paraId="087741DE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MOV </w:t>
            </w: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t>CL,VAR</w:t>
            </w:r>
            <w:proofErr w:type="gramEnd"/>
            <w:r w:rsidRPr="00E83BD5">
              <w:rPr>
                <w:rFonts w:ascii="Arial" w:hAnsi="Arial" w:cs="Arial"/>
                <w:sz w:val="24"/>
                <w:szCs w:val="24"/>
              </w:rPr>
              <w:t>2</w:t>
            </w:r>
          </w:p>
          <w:p w14:paraId="62268C22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SUB CL,30H</w:t>
            </w:r>
          </w:p>
          <w:p w14:paraId="7BDACDD0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</w:t>
            </w:r>
          </w:p>
          <w:p w14:paraId="1416A01F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ADD </w:t>
            </w: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t>CH,CL</w:t>
            </w:r>
            <w:proofErr w:type="gramEnd"/>
            <w:r w:rsidRPr="00E83BD5">
              <w:rPr>
                <w:rFonts w:ascii="Arial" w:hAnsi="Arial" w:cs="Arial"/>
                <w:sz w:val="24"/>
                <w:szCs w:val="24"/>
              </w:rPr>
              <w:t xml:space="preserve">    ;ADDITION</w:t>
            </w:r>
          </w:p>
          <w:p w14:paraId="43098CF8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ADD CH,30H</w:t>
            </w:r>
          </w:p>
          <w:p w14:paraId="6071D96A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MOV </w:t>
            </w: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t>RSLT,CH</w:t>
            </w:r>
            <w:proofErr w:type="gramEnd"/>
          </w:p>
          <w:p w14:paraId="0AAE90C0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</w:t>
            </w:r>
          </w:p>
          <w:p w14:paraId="65F3D609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MOV </w:t>
            </w: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t>CH,VAR</w:t>
            </w:r>
            <w:proofErr w:type="gramEnd"/>
            <w:r w:rsidRPr="00E83BD5">
              <w:rPr>
                <w:rFonts w:ascii="Arial" w:hAnsi="Arial" w:cs="Arial"/>
                <w:sz w:val="24"/>
                <w:szCs w:val="24"/>
              </w:rPr>
              <w:t>1  ;SUBSTRACTION</w:t>
            </w:r>
          </w:p>
          <w:p w14:paraId="566711A0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SUB </w:t>
            </w: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t>CH,CL</w:t>
            </w:r>
            <w:proofErr w:type="gramEnd"/>
          </w:p>
          <w:p w14:paraId="4B1C18B7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MOV RSLT</w:t>
            </w: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t>1,CH</w:t>
            </w:r>
            <w:proofErr w:type="gramEnd"/>
          </w:p>
          <w:p w14:paraId="0FED0C69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  </w:t>
            </w:r>
          </w:p>
          <w:p w14:paraId="1401C927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MOV AH,9</w:t>
            </w:r>
          </w:p>
          <w:p w14:paraId="238E88B4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LEA </w:t>
            </w: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t>DX,MSG</w:t>
            </w:r>
            <w:proofErr w:type="gramEnd"/>
            <w:r w:rsidRPr="00E83BD5">
              <w:rPr>
                <w:rFonts w:ascii="Arial" w:hAnsi="Arial" w:cs="Arial"/>
                <w:sz w:val="24"/>
                <w:szCs w:val="24"/>
              </w:rPr>
              <w:t>4</w:t>
            </w:r>
          </w:p>
          <w:p w14:paraId="2E1F2953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INT 21H</w:t>
            </w:r>
          </w:p>
          <w:p w14:paraId="7C811703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</w:t>
            </w:r>
          </w:p>
          <w:p w14:paraId="7F5CC153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MOV AH,2</w:t>
            </w:r>
          </w:p>
          <w:p w14:paraId="24719B71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MOV </w:t>
            </w: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t>DL,VAR</w:t>
            </w:r>
            <w:proofErr w:type="gramEnd"/>
            <w:r w:rsidRPr="00E83BD5">
              <w:rPr>
                <w:rFonts w:ascii="Arial" w:hAnsi="Arial" w:cs="Arial"/>
                <w:sz w:val="24"/>
                <w:szCs w:val="24"/>
              </w:rPr>
              <w:t>1</w:t>
            </w:r>
          </w:p>
          <w:p w14:paraId="3565157E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INT 21H</w:t>
            </w:r>
          </w:p>
          <w:p w14:paraId="01F65BA4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</w:t>
            </w:r>
          </w:p>
          <w:p w14:paraId="63266663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MOV DL,"+"</w:t>
            </w:r>
          </w:p>
          <w:p w14:paraId="5332CC91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INT 21H</w:t>
            </w:r>
          </w:p>
          <w:p w14:paraId="5EDEB708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</w:t>
            </w:r>
          </w:p>
          <w:p w14:paraId="21209E60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MOV </w:t>
            </w: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t>DL,VAR</w:t>
            </w:r>
            <w:proofErr w:type="gramEnd"/>
            <w:r w:rsidRPr="00E83BD5">
              <w:rPr>
                <w:rFonts w:ascii="Arial" w:hAnsi="Arial" w:cs="Arial"/>
                <w:sz w:val="24"/>
                <w:szCs w:val="24"/>
              </w:rPr>
              <w:t>2</w:t>
            </w:r>
          </w:p>
          <w:p w14:paraId="7B689500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INT 21H</w:t>
            </w:r>
          </w:p>
          <w:p w14:paraId="76290FD1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</w:t>
            </w:r>
          </w:p>
          <w:p w14:paraId="2050B7A5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MOV AH,9</w:t>
            </w:r>
          </w:p>
          <w:p w14:paraId="53A1EC03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LEA </w:t>
            </w: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t>DX,IS</w:t>
            </w:r>
            <w:proofErr w:type="gramEnd"/>
          </w:p>
          <w:p w14:paraId="05E81C57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INT 21H</w:t>
            </w:r>
          </w:p>
          <w:p w14:paraId="3493E2A3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</w:t>
            </w:r>
          </w:p>
          <w:p w14:paraId="286A676D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MOV AH,2</w:t>
            </w:r>
          </w:p>
          <w:p w14:paraId="150E7CC5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MOV </w:t>
            </w: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t>DL,RSLT</w:t>
            </w:r>
            <w:proofErr w:type="gramEnd"/>
          </w:p>
          <w:p w14:paraId="67D53F92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INT 21H</w:t>
            </w:r>
          </w:p>
          <w:p w14:paraId="7AF4B21B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 </w:t>
            </w:r>
          </w:p>
          <w:p w14:paraId="1861AF7F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MOV AH,9</w:t>
            </w:r>
          </w:p>
          <w:p w14:paraId="76964E03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LEA </w:t>
            </w: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t>DX,MSG</w:t>
            </w:r>
            <w:proofErr w:type="gramEnd"/>
            <w:r w:rsidRPr="00E83BD5">
              <w:rPr>
                <w:rFonts w:ascii="Arial" w:hAnsi="Arial" w:cs="Arial"/>
                <w:sz w:val="24"/>
                <w:szCs w:val="24"/>
              </w:rPr>
              <w:t>4</w:t>
            </w:r>
          </w:p>
          <w:p w14:paraId="7F3BAFBD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lastRenderedPageBreak/>
              <w:t xml:space="preserve">     INT 21H</w:t>
            </w:r>
          </w:p>
          <w:p w14:paraId="2FD1E02B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</w:t>
            </w:r>
          </w:p>
          <w:p w14:paraId="2191AADD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MOV AH,2</w:t>
            </w:r>
          </w:p>
          <w:p w14:paraId="6C54A092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MOV </w:t>
            </w: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t>DL,VAR</w:t>
            </w:r>
            <w:proofErr w:type="gramEnd"/>
            <w:r w:rsidRPr="00E83BD5">
              <w:rPr>
                <w:rFonts w:ascii="Arial" w:hAnsi="Arial" w:cs="Arial"/>
                <w:sz w:val="24"/>
                <w:szCs w:val="24"/>
              </w:rPr>
              <w:t>1</w:t>
            </w:r>
          </w:p>
          <w:p w14:paraId="05A0FB67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INT 21H</w:t>
            </w:r>
          </w:p>
          <w:p w14:paraId="0BD9435C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</w:t>
            </w:r>
          </w:p>
          <w:p w14:paraId="28F9E8F4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MOV DL,"-"</w:t>
            </w:r>
          </w:p>
          <w:p w14:paraId="166AABE4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INT 21H</w:t>
            </w:r>
          </w:p>
          <w:p w14:paraId="1550F5BD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</w:t>
            </w:r>
          </w:p>
          <w:p w14:paraId="5DF01811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MOV </w:t>
            </w: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t>DL,VAR</w:t>
            </w:r>
            <w:proofErr w:type="gramEnd"/>
            <w:r w:rsidRPr="00E83BD5">
              <w:rPr>
                <w:rFonts w:ascii="Arial" w:hAnsi="Arial" w:cs="Arial"/>
                <w:sz w:val="24"/>
                <w:szCs w:val="24"/>
              </w:rPr>
              <w:t>2</w:t>
            </w:r>
          </w:p>
          <w:p w14:paraId="5ED83E28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INT 21H</w:t>
            </w:r>
          </w:p>
          <w:p w14:paraId="28D579A5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</w:t>
            </w:r>
          </w:p>
          <w:p w14:paraId="20A8851C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MOV AH,9</w:t>
            </w:r>
          </w:p>
          <w:p w14:paraId="7C0758A9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LEA </w:t>
            </w: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t>DX,IS</w:t>
            </w:r>
            <w:proofErr w:type="gramEnd"/>
          </w:p>
          <w:p w14:paraId="40E15543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INT 21H</w:t>
            </w:r>
          </w:p>
          <w:p w14:paraId="1F90CD93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</w:t>
            </w:r>
          </w:p>
          <w:p w14:paraId="112B38E7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MOV AH,2</w:t>
            </w:r>
          </w:p>
          <w:p w14:paraId="4232A7BF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MOV </w:t>
            </w:r>
            <w:proofErr w:type="gramStart"/>
            <w:r w:rsidRPr="00E83BD5">
              <w:rPr>
                <w:rFonts w:ascii="Arial" w:hAnsi="Arial" w:cs="Arial"/>
                <w:sz w:val="24"/>
                <w:szCs w:val="24"/>
              </w:rPr>
              <w:t>DL,RSLT</w:t>
            </w:r>
            <w:proofErr w:type="gramEnd"/>
            <w:r w:rsidRPr="00E83BD5">
              <w:rPr>
                <w:rFonts w:ascii="Arial" w:hAnsi="Arial" w:cs="Arial"/>
                <w:sz w:val="24"/>
                <w:szCs w:val="24"/>
              </w:rPr>
              <w:t>1</w:t>
            </w:r>
          </w:p>
          <w:p w14:paraId="2C5A1C36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INT 21H</w:t>
            </w:r>
          </w:p>
          <w:p w14:paraId="17F90495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</w:t>
            </w:r>
          </w:p>
          <w:p w14:paraId="47318E1D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</w:t>
            </w:r>
          </w:p>
          <w:p w14:paraId="5325BB09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</w:t>
            </w:r>
          </w:p>
          <w:p w14:paraId="69853391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      </w:t>
            </w:r>
          </w:p>
          <w:p w14:paraId="36181FB6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MOV AH,4CH</w:t>
            </w:r>
          </w:p>
          <w:p w14:paraId="56856162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 INT 21H</w:t>
            </w:r>
          </w:p>
          <w:p w14:paraId="55F5C564" w14:textId="77777777" w:rsidR="00E83BD5" w:rsidRPr="00E83BD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>MAIN ENDP</w:t>
            </w:r>
          </w:p>
          <w:p w14:paraId="47ECF206" w14:textId="50A27088" w:rsidR="00DD2AE5" w:rsidRPr="00DD2AE5" w:rsidRDefault="00E83BD5" w:rsidP="00E83BD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E83BD5">
              <w:rPr>
                <w:rFonts w:ascii="Arial" w:hAnsi="Arial" w:cs="Arial"/>
                <w:sz w:val="24"/>
                <w:szCs w:val="24"/>
              </w:rPr>
              <w:t xml:space="preserve">    END MAIN</w:t>
            </w:r>
          </w:p>
        </w:tc>
      </w:tr>
    </w:tbl>
    <w:p w14:paraId="5B1F83E0" w14:textId="77777777" w:rsidR="00345BB3" w:rsidRDefault="00345BB3" w:rsidP="00FF54FA">
      <w:pPr>
        <w:rPr>
          <w:rFonts w:ascii="Arial" w:hAnsi="Arial" w:cs="Arial"/>
          <w:sz w:val="32"/>
          <w:szCs w:val="32"/>
        </w:rPr>
      </w:pPr>
    </w:p>
    <w:p w14:paraId="1C109491" w14:textId="77777777" w:rsidR="00E83BD5" w:rsidRDefault="00E83BD5" w:rsidP="00FF54FA">
      <w:pPr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</w:pPr>
    </w:p>
    <w:p w14:paraId="49EDDD44" w14:textId="77777777" w:rsidR="00E83BD5" w:rsidRDefault="00E83BD5" w:rsidP="00FF54FA">
      <w:pPr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</w:pPr>
    </w:p>
    <w:p w14:paraId="66EDE3ED" w14:textId="77777777" w:rsidR="00E83BD5" w:rsidRDefault="00E83BD5" w:rsidP="00FF54FA">
      <w:pPr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</w:pPr>
    </w:p>
    <w:p w14:paraId="7D1351A0" w14:textId="77777777" w:rsidR="00E83BD5" w:rsidRDefault="00E83BD5" w:rsidP="00FF54FA">
      <w:pPr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</w:pPr>
    </w:p>
    <w:p w14:paraId="5965613A" w14:textId="77777777" w:rsidR="00E83BD5" w:rsidRDefault="00E83BD5" w:rsidP="00FF54FA">
      <w:pPr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</w:pPr>
    </w:p>
    <w:p w14:paraId="1124743C" w14:textId="77777777" w:rsidR="00E83BD5" w:rsidRDefault="00E83BD5" w:rsidP="00FF54FA">
      <w:pPr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</w:pPr>
    </w:p>
    <w:p w14:paraId="18B4EB3F" w14:textId="77777777" w:rsidR="00E83BD5" w:rsidRDefault="00E83BD5" w:rsidP="00FF54FA">
      <w:pPr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</w:pPr>
    </w:p>
    <w:p w14:paraId="1DA8612A" w14:textId="5640ADC9" w:rsidR="00345BB3" w:rsidRDefault="00FF54FA" w:rsidP="00FF54FA">
      <w:pPr>
        <w:rPr>
          <w:rFonts w:ascii="Arial" w:hAnsi="Arial" w:cs="Arial"/>
          <w:b/>
          <w:bCs/>
          <w:sz w:val="32"/>
          <w:szCs w:val="32"/>
        </w:rPr>
      </w:pPr>
      <w:r w:rsidRPr="00345BB3"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  <w:lastRenderedPageBreak/>
        <w:t>Result</w:t>
      </w:r>
      <w:r w:rsidRPr="00FF54FA">
        <w:rPr>
          <w:rFonts w:ascii="Arial" w:hAnsi="Arial" w:cs="Arial"/>
          <w:b/>
          <w:bCs/>
          <w:sz w:val="32"/>
          <w:szCs w:val="32"/>
        </w:rPr>
        <w:t>:</w:t>
      </w:r>
    </w:p>
    <w:p w14:paraId="04C48425" w14:textId="19B7B9AF" w:rsidR="00046924" w:rsidRDefault="00046924" w:rsidP="00FF54FA">
      <w:pPr>
        <w:rPr>
          <w:rFonts w:ascii="Arial" w:hAnsi="Arial" w:cs="Arial"/>
          <w:b/>
          <w:bCs/>
          <w:noProof/>
          <w:sz w:val="32"/>
          <w:szCs w:val="32"/>
        </w:rPr>
      </w:pPr>
    </w:p>
    <w:p w14:paraId="055A0607" w14:textId="0682D623" w:rsidR="00FF54FA" w:rsidRPr="00FF54FA" w:rsidRDefault="00E83BD5" w:rsidP="00FF54FA">
      <w:pPr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noProof/>
          <w:color w:val="2F5496" w:themeColor="accent1" w:themeShade="BF"/>
          <w:sz w:val="32"/>
          <w:szCs w:val="32"/>
        </w:rPr>
        <w:drawing>
          <wp:inline distT="0" distB="0" distL="0" distR="0" wp14:anchorId="645DA9AC" wp14:editId="38B16C57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F54FA" w:rsidRPr="00FF54FA" w:rsidSect="00FF54FA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A76301" w14:textId="77777777" w:rsidR="007049E6" w:rsidRDefault="007049E6" w:rsidP="00182853">
      <w:pPr>
        <w:spacing w:after="0" w:line="240" w:lineRule="auto"/>
      </w:pPr>
      <w:r>
        <w:separator/>
      </w:r>
    </w:p>
  </w:endnote>
  <w:endnote w:type="continuationSeparator" w:id="0">
    <w:p w14:paraId="36E342ED" w14:textId="77777777" w:rsidR="007049E6" w:rsidRDefault="007049E6" w:rsidP="001828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E0047" w14:textId="5BB9E0D1" w:rsidR="00516A04" w:rsidRDefault="00516A04">
    <w:pPr>
      <w:pStyle w:val="Footer"/>
    </w:pPr>
    <w:r>
      <w:t>CSE-</w:t>
    </w:r>
    <w:r w:rsidR="008F4F3D">
      <w:t>3</w:t>
    </w:r>
    <w:r w:rsidR="00887044">
      <w:t>3</w:t>
    </w:r>
    <w:r w:rsidR="008F4F3D">
      <w:t>4</w:t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7B45EC" w14:textId="77777777" w:rsidR="007049E6" w:rsidRDefault="007049E6" w:rsidP="00182853">
      <w:pPr>
        <w:spacing w:after="0" w:line="240" w:lineRule="auto"/>
      </w:pPr>
      <w:r>
        <w:separator/>
      </w:r>
    </w:p>
  </w:footnote>
  <w:footnote w:type="continuationSeparator" w:id="0">
    <w:p w14:paraId="79CA3E3A" w14:textId="77777777" w:rsidR="007049E6" w:rsidRDefault="007049E6" w:rsidP="001828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51E0B" w14:textId="61B7FDAA" w:rsidR="00516A04" w:rsidRDefault="00516A04">
    <w:pPr>
      <w:pStyle w:val="Header"/>
    </w:pPr>
    <w:r>
      <w:rPr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118B064" wp14:editId="0B33E2F1">
              <wp:simplePos x="0" y="0"/>
              <wp:positionH relativeFrom="page">
                <wp:align>righ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24130"/>
              <wp:wrapNone/>
              <wp:docPr id="167" name="Group 16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68" name="Group 168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9" name="Rectangle 169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Rectangle 171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72" name="Text Box 172"/>
                      <wps:cNvSpPr txBox="1"/>
                      <wps:spPr>
                        <a:xfrm>
                          <a:off x="1032625" y="9510"/>
                          <a:ext cx="438150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7665DA" w14:textId="770CBBC8" w:rsidR="00516A04" w:rsidRDefault="00516A04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118B064" id="Group 167" o:spid="_x0000_s1026" style="position:absolute;margin-left:82.7pt;margin-top:0;width:133.9pt;height:80.65pt;z-index:251659264;mso-top-percent:23;mso-position-horizontal:righ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">
              <v:group id="Group 168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P6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0Irz8gEOv8FAAD//wMAUEsBAi0AFAAGAAgAAAAhANvh9svuAAAAhQEAABMAAAAAAAAA&#10;AAAAAAAAAAAAAFtDb250ZW50X1R5cGVzXS54bWxQSwECLQAUAAYACAAAACEAWvQsW78AAAAVAQAA&#10;CwAAAAAAAAAAAAAAAAAfAQAAX3JlbHMvLnJlbHNQSwECLQAUAAYACAAAACEAaG1z+sYAAADcAAAA&#10;DwAAAAAAAAAAAAAAAAAHAgAAZHJzL2Rvd25yZXYueG1sUEsFBgAAAAADAAMAtwAAAPoCAAAAAA==&#10;">
                <v:rect id="Rectangle 169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" fillcolor="white [3212]" stroked="f" strokeweight="1pt">
                  <v:fill opacity="0"/>
                </v:rect>
                <v:shape id="Rectangle 12" o:spid="_x0000_s1029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" path="m,l1462822,r,1014481l638269,407899,,xe" fillcolor="#4472c4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171" o:spid="_x0000_s1030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" strokecolor="white [3212]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31" type="#_x0000_t202" style="position:absolute;left:10326;top:95;width:4381;height:3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" filled="f" stroked="f" strokeweight=".5pt">
                <v:textbox inset=",7.2pt,,7.2pt">
                  <w:txbxContent>
                    <w:p w14:paraId="277665DA" w14:textId="770CBBC8" w:rsidR="00516A04" w:rsidRDefault="00516A04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>
      <w:t xml:space="preserve">ID-192311014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87681"/>
    <w:multiLevelType w:val="multilevel"/>
    <w:tmpl w:val="0E6ED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7550807"/>
    <w:multiLevelType w:val="multilevel"/>
    <w:tmpl w:val="2F6CA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D20037"/>
    <w:multiLevelType w:val="multilevel"/>
    <w:tmpl w:val="D7462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6C4579"/>
    <w:multiLevelType w:val="multilevel"/>
    <w:tmpl w:val="DE8A0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B146F8"/>
    <w:multiLevelType w:val="multilevel"/>
    <w:tmpl w:val="A866E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71934B0"/>
    <w:multiLevelType w:val="multilevel"/>
    <w:tmpl w:val="266C4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77E4651"/>
    <w:multiLevelType w:val="multilevel"/>
    <w:tmpl w:val="881C3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96304F1"/>
    <w:multiLevelType w:val="multilevel"/>
    <w:tmpl w:val="90E2A5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4454699"/>
    <w:multiLevelType w:val="multilevel"/>
    <w:tmpl w:val="46D00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BC45DFE"/>
    <w:multiLevelType w:val="multilevel"/>
    <w:tmpl w:val="69E4C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797DC0"/>
    <w:multiLevelType w:val="multilevel"/>
    <w:tmpl w:val="1DEC7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F2E4A3C"/>
    <w:multiLevelType w:val="hybridMultilevel"/>
    <w:tmpl w:val="3E4C534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1"/>
  </w:num>
  <w:num w:numId="3">
    <w:abstractNumId w:val="3"/>
  </w:num>
  <w:num w:numId="4">
    <w:abstractNumId w:val="4"/>
  </w:num>
  <w:num w:numId="5">
    <w:abstractNumId w:val="2"/>
  </w:num>
  <w:num w:numId="6">
    <w:abstractNumId w:val="1"/>
  </w:num>
  <w:num w:numId="7">
    <w:abstractNumId w:val="9"/>
  </w:num>
  <w:num w:numId="8">
    <w:abstractNumId w:val="8"/>
  </w:num>
  <w:num w:numId="9">
    <w:abstractNumId w:val="5"/>
  </w:num>
  <w:num w:numId="10">
    <w:abstractNumId w:val="6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0NDa0MDQzMjK1sDBT0lEKTi0uzszPAykwqQUALds/xSwAAAA="/>
  </w:docVars>
  <w:rsids>
    <w:rsidRoot w:val="0080651E"/>
    <w:rsid w:val="00015236"/>
    <w:rsid w:val="00032498"/>
    <w:rsid w:val="00046828"/>
    <w:rsid w:val="00046924"/>
    <w:rsid w:val="00066211"/>
    <w:rsid w:val="000816E6"/>
    <w:rsid w:val="00085E16"/>
    <w:rsid w:val="00136942"/>
    <w:rsid w:val="00143831"/>
    <w:rsid w:val="0016203B"/>
    <w:rsid w:val="00175224"/>
    <w:rsid w:val="00182853"/>
    <w:rsid w:val="001B1BB2"/>
    <w:rsid w:val="001C5883"/>
    <w:rsid w:val="001D0590"/>
    <w:rsid w:val="001D78DD"/>
    <w:rsid w:val="002151D6"/>
    <w:rsid w:val="002160C4"/>
    <w:rsid w:val="002443B4"/>
    <w:rsid w:val="002747C2"/>
    <w:rsid w:val="00275105"/>
    <w:rsid w:val="002764BD"/>
    <w:rsid w:val="00277647"/>
    <w:rsid w:val="002A061D"/>
    <w:rsid w:val="002C3C80"/>
    <w:rsid w:val="002E1552"/>
    <w:rsid w:val="003144B4"/>
    <w:rsid w:val="00345BB3"/>
    <w:rsid w:val="0036285F"/>
    <w:rsid w:val="00367C82"/>
    <w:rsid w:val="00382B39"/>
    <w:rsid w:val="00392B2B"/>
    <w:rsid w:val="003A6BAD"/>
    <w:rsid w:val="003A73EA"/>
    <w:rsid w:val="003C129E"/>
    <w:rsid w:val="00440D5E"/>
    <w:rsid w:val="00445AA4"/>
    <w:rsid w:val="0049248E"/>
    <w:rsid w:val="00495634"/>
    <w:rsid w:val="00497F11"/>
    <w:rsid w:val="004A1F7C"/>
    <w:rsid w:val="004A25D8"/>
    <w:rsid w:val="00516A04"/>
    <w:rsid w:val="005406F4"/>
    <w:rsid w:val="00541324"/>
    <w:rsid w:val="00555B43"/>
    <w:rsid w:val="00566E8C"/>
    <w:rsid w:val="005764BC"/>
    <w:rsid w:val="005A16EA"/>
    <w:rsid w:val="005B5B54"/>
    <w:rsid w:val="005D11AE"/>
    <w:rsid w:val="00630BC1"/>
    <w:rsid w:val="006A32C4"/>
    <w:rsid w:val="006A40EE"/>
    <w:rsid w:val="006C22A4"/>
    <w:rsid w:val="006F7A98"/>
    <w:rsid w:val="007049E6"/>
    <w:rsid w:val="00730E32"/>
    <w:rsid w:val="00730EE1"/>
    <w:rsid w:val="00732C5B"/>
    <w:rsid w:val="0074202E"/>
    <w:rsid w:val="0077371F"/>
    <w:rsid w:val="00786CD8"/>
    <w:rsid w:val="007A49D6"/>
    <w:rsid w:val="007A5DE0"/>
    <w:rsid w:val="007B19A2"/>
    <w:rsid w:val="007B50E8"/>
    <w:rsid w:val="007E26D3"/>
    <w:rsid w:val="007E4468"/>
    <w:rsid w:val="0080651E"/>
    <w:rsid w:val="00811A47"/>
    <w:rsid w:val="00820C10"/>
    <w:rsid w:val="008247B9"/>
    <w:rsid w:val="00830EF6"/>
    <w:rsid w:val="00881872"/>
    <w:rsid w:val="00887044"/>
    <w:rsid w:val="008C38C4"/>
    <w:rsid w:val="008C5E7B"/>
    <w:rsid w:val="008E2E90"/>
    <w:rsid w:val="008F4F3D"/>
    <w:rsid w:val="00967DFD"/>
    <w:rsid w:val="0097552E"/>
    <w:rsid w:val="00A2610C"/>
    <w:rsid w:val="00A8300E"/>
    <w:rsid w:val="00AA2E62"/>
    <w:rsid w:val="00B00214"/>
    <w:rsid w:val="00B01F73"/>
    <w:rsid w:val="00B1676A"/>
    <w:rsid w:val="00B368C4"/>
    <w:rsid w:val="00B805BF"/>
    <w:rsid w:val="00BC094D"/>
    <w:rsid w:val="00BF5499"/>
    <w:rsid w:val="00C076FB"/>
    <w:rsid w:val="00C40DA6"/>
    <w:rsid w:val="00C543AD"/>
    <w:rsid w:val="00C567AF"/>
    <w:rsid w:val="00C567DD"/>
    <w:rsid w:val="00C72042"/>
    <w:rsid w:val="00C73C09"/>
    <w:rsid w:val="00C836D4"/>
    <w:rsid w:val="00CD0090"/>
    <w:rsid w:val="00D04A00"/>
    <w:rsid w:val="00D31CBD"/>
    <w:rsid w:val="00D64A96"/>
    <w:rsid w:val="00D84CAF"/>
    <w:rsid w:val="00D97404"/>
    <w:rsid w:val="00DA262E"/>
    <w:rsid w:val="00DC4917"/>
    <w:rsid w:val="00DD2AE5"/>
    <w:rsid w:val="00E0059D"/>
    <w:rsid w:val="00E0416F"/>
    <w:rsid w:val="00E83BD5"/>
    <w:rsid w:val="00E852BA"/>
    <w:rsid w:val="00E94176"/>
    <w:rsid w:val="00EC5144"/>
    <w:rsid w:val="00EC53CE"/>
    <w:rsid w:val="00ED4BA5"/>
    <w:rsid w:val="00EE26CC"/>
    <w:rsid w:val="00EF40A7"/>
    <w:rsid w:val="00F26A87"/>
    <w:rsid w:val="00F3581A"/>
    <w:rsid w:val="00FB0EAD"/>
    <w:rsid w:val="00FD5420"/>
    <w:rsid w:val="00FE520F"/>
    <w:rsid w:val="00FF54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5BF6A6"/>
  <w15:docId w15:val="{25AFCC2D-1FB2-7349-8AA7-389C9AB46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1A47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1BB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9417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5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51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80651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182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853"/>
  </w:style>
  <w:style w:type="paragraph" w:styleId="Footer">
    <w:name w:val="footer"/>
    <w:basedOn w:val="Normal"/>
    <w:link w:val="FooterChar"/>
    <w:uiPriority w:val="99"/>
    <w:unhideWhenUsed/>
    <w:rsid w:val="00182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2853"/>
  </w:style>
  <w:style w:type="character" w:styleId="Hyperlink">
    <w:name w:val="Hyperlink"/>
    <w:basedOn w:val="DefaultParagraphFont"/>
    <w:uiPriority w:val="99"/>
    <w:unhideWhenUsed/>
    <w:rsid w:val="007E26D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7E26D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D05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9417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E94176"/>
  </w:style>
  <w:style w:type="character" w:customStyle="1" w:styleId="mw-editsection">
    <w:name w:val="mw-editsection"/>
    <w:basedOn w:val="DefaultParagraphFont"/>
    <w:rsid w:val="00E94176"/>
  </w:style>
  <w:style w:type="character" w:customStyle="1" w:styleId="mw-editsection-bracket">
    <w:name w:val="mw-editsection-bracket"/>
    <w:basedOn w:val="DefaultParagraphFont"/>
    <w:rsid w:val="00E94176"/>
  </w:style>
  <w:style w:type="paragraph" w:styleId="ListParagraph">
    <w:name w:val="List Paragraph"/>
    <w:basedOn w:val="Normal"/>
    <w:uiPriority w:val="34"/>
    <w:qFormat/>
    <w:rsid w:val="00830EF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B1BB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516A04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7552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4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5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6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3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0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9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208092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92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3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6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0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8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35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5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4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0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48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7B8AE9-89F2-4CCB-81F5-4C335763BA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</TotalTime>
  <Pages>6</Pages>
  <Words>443</Words>
  <Characters>252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R</dc:creator>
  <cp:lastModifiedBy>Arnob Rahman</cp:lastModifiedBy>
  <cp:revision>23</cp:revision>
  <cp:lastPrinted>2022-01-26T05:33:00Z</cp:lastPrinted>
  <dcterms:created xsi:type="dcterms:W3CDTF">2020-08-03T13:17:00Z</dcterms:created>
  <dcterms:modified xsi:type="dcterms:W3CDTF">2022-02-15T07:04:00Z</dcterms:modified>
</cp:coreProperties>
</file>